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Times New Roman" w:eastAsia="Times New Roman" w:hAnsi="Times New Roman" w:cs="Times New Roman"/>
          <w:szCs w:val="24"/>
        </w:rPr>
        <w:id w:val="1796946439"/>
        <w:docPartObj>
          <w:docPartGallery w:val="Cover Pages"/>
          <w:docPartUnique/>
        </w:docPartObj>
      </w:sdtPr>
      <w:sdtContent>
        <w:p w:rsidR="00873196" w:rsidRDefault="00873196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737D0E8B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5b9bd5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</w:p>
        <w:p w:rsidR="00873196" w:rsidRPr="00873196" w:rsidRDefault="00873196" w:rsidP="00873196">
          <w:pPr>
            <w:pStyle w:val="NormalWeb"/>
            <w:spacing w:before="0" w:beforeAutospacing="0" w:after="160" w:afterAutospacing="0" w:line="259" w:lineRule="auto"/>
            <w:rPr>
              <w:rFonts w:asciiTheme="minorHAnsi" w:eastAsiaTheme="minorHAnsi" w:hAnsiTheme="minorHAnsi" w:cstheme="minorBidi"/>
              <w:b/>
              <w:szCs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3A92A747" wp14:editId="272830F3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6139251</wp:posOffset>
                    </wp:positionV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sz w:val="32"/>
                                    <w:szCs w:val="32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:rsidR="00874D94" w:rsidRPr="00873196" w:rsidRDefault="00874D94" w:rsidP="00873196">
                                    <w:pPr>
                                      <w:pStyle w:val="NoSpacing"/>
                                      <w:jc w:val="center"/>
                                      <w:rPr>
                                        <w:color w:val="595959" w:themeColor="text1" w:themeTint="A6"/>
                                        <w:sz w:val="32"/>
                                        <w:szCs w:val="32"/>
                                      </w:rPr>
                                    </w:pPr>
                                    <w:r w:rsidRPr="00873196">
                                      <w:rPr>
                                        <w:sz w:val="32"/>
                                        <w:szCs w:val="32"/>
                                      </w:rPr>
                                      <w:t>Rubaiyat Jahan Mumu</w:t>
                                    </w:r>
                                  </w:p>
                                </w:sdtContent>
                              </w:sdt>
                              <w:p w:rsidR="00874D94" w:rsidRPr="00873196" w:rsidRDefault="00874D94" w:rsidP="00873196">
                                <w:pPr>
                                  <w:pStyle w:val="NoSpacing"/>
                                  <w:jc w:val="cen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sz w:val="28"/>
                                      <w:szCs w:val="2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 w:rsidRPr="00873196">
                                      <w:rPr>
                                        <w:sz w:val="28"/>
                                        <w:szCs w:val="28"/>
                                      </w:rPr>
                                      <w:t>BSSE0620</w:t>
                                    </w:r>
                                  </w:sdtContent>
                                </w:sdt>
                              </w:p>
                              <w:p w:rsidR="00874D94" w:rsidRPr="00873196" w:rsidRDefault="00874D94" w:rsidP="00873196">
                                <w:pPr>
                                  <w:pStyle w:val="NoSpacing"/>
                                  <w:jc w:val="cen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873196">
                                  <w:rPr>
                                    <w:sz w:val="28"/>
                                    <w:szCs w:val="28"/>
                                  </w:rPr>
                                  <w:t>7/11/2016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3A92A74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524.8pt;margin-top:483.4pt;width:8in;height:1in;z-index:251660288;visibility:visible;mso-wrap-style:square;mso-width-percent:941;mso-height-percent:92;mso-wrap-distance-left:9pt;mso-wrap-distance-top:0;mso-wrap-distance-right:9pt;mso-wrap-distance-bottom:0;mso-position-horizontal:right;mso-position-horizontal-relative:margin;mso-position-vertical:absolute;mso-position-vertical-relative:page;mso-width-percent:941;mso-height-percent:92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sz w:val="32"/>
                              <w:szCs w:val="32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:rsidR="00874D94" w:rsidRPr="00873196" w:rsidRDefault="00874D94" w:rsidP="00873196">
                              <w:pPr>
                                <w:pStyle w:val="NoSpacing"/>
                                <w:jc w:val="center"/>
                                <w:rPr>
                                  <w:color w:val="595959" w:themeColor="text1" w:themeTint="A6"/>
                                  <w:sz w:val="32"/>
                                  <w:szCs w:val="32"/>
                                </w:rPr>
                              </w:pPr>
                              <w:r w:rsidRPr="00873196">
                                <w:rPr>
                                  <w:sz w:val="32"/>
                                  <w:szCs w:val="32"/>
                                </w:rPr>
                                <w:t>Rubaiyat Jahan Mumu</w:t>
                              </w:r>
                            </w:p>
                          </w:sdtContent>
                        </w:sdt>
                        <w:p w:rsidR="00874D94" w:rsidRPr="00873196" w:rsidRDefault="00874D94" w:rsidP="00873196">
                          <w:pPr>
                            <w:pStyle w:val="NoSpacing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sz w:val="28"/>
                                <w:szCs w:val="2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 w:rsidRPr="00873196">
                                <w:rPr>
                                  <w:sz w:val="28"/>
                                  <w:szCs w:val="28"/>
                                </w:rPr>
                                <w:t>BSSE0620</w:t>
                              </w:r>
                            </w:sdtContent>
                          </w:sdt>
                        </w:p>
                        <w:p w:rsidR="00874D94" w:rsidRPr="00873196" w:rsidRDefault="00874D94" w:rsidP="00873196">
                          <w:pPr>
                            <w:pStyle w:val="NoSpacing"/>
                            <w:jc w:val="center"/>
                            <w:rPr>
                              <w:sz w:val="28"/>
                              <w:szCs w:val="28"/>
                            </w:rPr>
                          </w:pPr>
                          <w:r w:rsidRPr="00873196">
                            <w:rPr>
                              <w:sz w:val="28"/>
                              <w:szCs w:val="28"/>
                            </w:rPr>
                            <w:t>7/11/2016</w:t>
                          </w: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873196">
            <w:rPr>
              <w:rFonts w:asciiTheme="minorHAnsi" w:eastAsiaTheme="minorHAnsi" w:hAnsiTheme="minorHAnsi" w:cstheme="minorBidi"/>
              <w:noProof/>
              <w:szCs w:val="22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267655D" wp14:editId="53A85A67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4162213</wp:posOffset>
                    </wp:positionV>
                    <wp:extent cx="7315200" cy="1009650"/>
                    <wp:effectExtent l="0" t="0" r="0" b="4445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874D94" w:rsidRPr="00873196" w:rsidRDefault="00874D94" w:rsidP="00873196">
                                <w:pPr>
                                  <w:pStyle w:val="NoSpacing"/>
                                  <w:jc w:val="center"/>
                                  <w:rPr>
                                    <w:color w:val="5B9BD5" w:themeColor="accent1"/>
                                    <w:sz w:val="36"/>
                                    <w:szCs w:val="36"/>
                                  </w:rPr>
                                </w:pPr>
                                <w:r w:rsidRPr="00873196">
                                  <w:rPr>
                                    <w:color w:val="5B9BD5" w:themeColor="accent1"/>
                                    <w:sz w:val="36"/>
                                    <w:szCs w:val="36"/>
                                  </w:rPr>
                                  <w:t>Submitted to</w:t>
                                </w:r>
                              </w:p>
                              <w:sdt>
                                <w:sdtPr>
                                  <w:rPr>
                                    <w:rFonts w:ascii="CenturyGothic" w:eastAsia="Times New Roman" w:hAnsi="CenturyGothic" w:cs="Times New Roman"/>
                                    <w:color w:val="000000"/>
                                    <w:sz w:val="24"/>
                                    <w:szCs w:val="24"/>
                                  </w:r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Content>
                                  <w:p w:rsidR="00874D94" w:rsidRDefault="00874D94" w:rsidP="00873196">
                                    <w:pPr>
                                      <w:pStyle w:val="NoSpacing"/>
                                      <w:jc w:val="center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 w:rsidRPr="00873196">
                                      <w:rPr>
                                        <w:rFonts w:ascii="CenturyGothic" w:eastAsia="Times New Roman" w:hAnsi="CenturyGothic" w:cs="Times New Roman"/>
                                        <w:color w:val="000000"/>
                                        <w:sz w:val="24"/>
                                        <w:szCs w:val="24"/>
                                      </w:rPr>
                                      <w:t>Dr. Kazi Muheymin-Us-Sakib</w:t>
                                    </w:r>
                                    <w:r w:rsidRPr="00873196">
                                      <w:rPr>
                                        <w:rFonts w:ascii="CenturyGothic" w:eastAsia="Times New Roman" w:hAnsi="CenturyGothic" w:cs="Times New Roman"/>
                                        <w:color w:val="000000"/>
                                        <w:sz w:val="24"/>
                                        <w:szCs w:val="24"/>
                                      </w:rPr>
                                      <w:br/>
                                    </w:r>
                                    <w:r>
                                      <w:rPr>
                                        <w:rFonts w:ascii="CenturyGothic" w:eastAsia="Times New Roman" w:hAnsi="CenturyGothic" w:cs="Times New Roman"/>
                                        <w:color w:val="000000"/>
                                        <w:sz w:val="24"/>
                                        <w:szCs w:val="24"/>
                                      </w:rPr>
                                      <w:t>Professor and Director</w:t>
                                    </w:r>
                                    <w:r>
                                      <w:rPr>
                                        <w:rFonts w:ascii="CenturyGothic" w:eastAsia="Times New Roman" w:hAnsi="CenturyGothic" w:cs="Times New Roman"/>
                                        <w:color w:val="000000"/>
                                        <w:szCs w:val="24"/>
                                      </w:rPr>
                                      <w:br/>
                                    </w:r>
                                    <w:r w:rsidRPr="00873196">
                                      <w:rPr>
                                        <w:rFonts w:ascii="CenturyGothic" w:eastAsia="Times New Roman" w:hAnsi="CenturyGothic" w:cs="Times New Roman"/>
                                        <w:color w:val="000000"/>
                                        <w:sz w:val="24"/>
                                        <w:szCs w:val="24"/>
                                      </w:rPr>
                                      <w:t>Inst</w:t>
                                    </w:r>
                                    <w:r>
                                      <w:rPr>
                                        <w:rFonts w:ascii="CenturyGothic" w:eastAsia="Times New Roman" w:hAnsi="CenturyGothic" w:cs="Times New Roman"/>
                                        <w:color w:val="000000"/>
                                        <w:sz w:val="24"/>
                                        <w:szCs w:val="24"/>
                                      </w:rPr>
                                      <w:t>itute of Information Technology</w:t>
                                    </w:r>
                                    <w:r>
                                      <w:rPr>
                                        <w:rFonts w:ascii="CenturyGothic" w:eastAsia="Times New Roman" w:hAnsi="CenturyGothic" w:cs="Times New Roman"/>
                                        <w:color w:val="000000"/>
                                        <w:sz w:val="24"/>
                                        <w:szCs w:val="24"/>
                                      </w:rPr>
                                      <w:br/>
                                    </w:r>
                                    <w:r w:rsidRPr="00873196">
                                      <w:rPr>
                                        <w:rFonts w:ascii="CenturyGothic" w:eastAsia="Times New Roman" w:hAnsi="CenturyGothic" w:cs="Times New Roman"/>
                                        <w:color w:val="000000"/>
                                        <w:sz w:val="24"/>
                                        <w:szCs w:val="24"/>
                                      </w:rPr>
                                      <w:t>University of Dhak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0267655D" id="Text Box 153" o:spid="_x0000_s1027" type="#_x0000_t202" style="position:absolute;margin-left:524.8pt;margin-top:327.75pt;width:8in;height:79.5pt;z-index:251661312;visibility:visible;mso-wrap-style:square;mso-width-percent:941;mso-height-percent:100;mso-wrap-distance-left:9pt;mso-wrap-distance-top:0;mso-wrap-distance-right:9pt;mso-wrap-distance-bottom:0;mso-position-horizontal:right;mso-position-horizontal-relative:margin;mso-position-vertical:absolute;mso-position-vertical-relative:page;mso-width-percent:941;mso-height-percent:1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" filled="f" stroked="f" strokeweight=".5pt">
                    <v:textbox style="mso-fit-shape-to-text:t" inset="126pt,0,54pt,0">
                      <w:txbxContent>
                        <w:p w:rsidR="00874D94" w:rsidRPr="00873196" w:rsidRDefault="00874D94" w:rsidP="00873196">
                          <w:pPr>
                            <w:pStyle w:val="NoSpacing"/>
                            <w:jc w:val="center"/>
                            <w:rPr>
                              <w:color w:val="5B9BD5" w:themeColor="accent1"/>
                              <w:sz w:val="36"/>
                              <w:szCs w:val="36"/>
                            </w:rPr>
                          </w:pPr>
                          <w:r w:rsidRPr="00873196">
                            <w:rPr>
                              <w:color w:val="5B9BD5" w:themeColor="accent1"/>
                              <w:sz w:val="36"/>
                              <w:szCs w:val="36"/>
                            </w:rPr>
                            <w:t>Submitted to</w:t>
                          </w:r>
                        </w:p>
                        <w:sdt>
                          <w:sdtPr>
                            <w:rPr>
                              <w:rFonts w:ascii="CenturyGothic" w:eastAsia="Times New Roman" w:hAnsi="CenturyGothic" w:cs="Times New Roman"/>
                              <w:color w:val="000000"/>
                              <w:sz w:val="24"/>
                              <w:szCs w:val="24"/>
                            </w:r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Content>
                            <w:p w:rsidR="00874D94" w:rsidRDefault="00874D94" w:rsidP="00873196">
                              <w:pPr>
                                <w:pStyle w:val="NoSpacing"/>
                                <w:jc w:val="center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 w:rsidRPr="00873196">
                                <w:rPr>
                                  <w:rFonts w:ascii="CenturyGothic" w:eastAsia="Times New Roman" w:hAnsi="CenturyGothic" w:cs="Times New Roman"/>
                                  <w:color w:val="000000"/>
                                  <w:sz w:val="24"/>
                                  <w:szCs w:val="24"/>
                                </w:rPr>
                                <w:t>Dr. Kazi Muheymin-Us-Sakib</w:t>
                              </w:r>
                              <w:r w:rsidRPr="00873196">
                                <w:rPr>
                                  <w:rFonts w:ascii="CenturyGothic" w:eastAsia="Times New Roman" w:hAnsi="CenturyGothic" w:cs="Times New Roman"/>
                                  <w:color w:val="000000"/>
                                  <w:sz w:val="24"/>
                                  <w:szCs w:val="24"/>
                                </w:rPr>
                                <w:br/>
                              </w:r>
                              <w:r>
                                <w:rPr>
                                  <w:rFonts w:ascii="CenturyGothic" w:eastAsia="Times New Roman" w:hAnsi="CenturyGothic" w:cs="Times New Roman"/>
                                  <w:color w:val="000000"/>
                                  <w:sz w:val="24"/>
                                  <w:szCs w:val="24"/>
                                </w:rPr>
                                <w:t>Professor and Director</w:t>
                              </w:r>
                              <w:r>
                                <w:rPr>
                                  <w:rFonts w:ascii="CenturyGothic" w:eastAsia="Times New Roman" w:hAnsi="CenturyGothic" w:cs="Times New Roman"/>
                                  <w:color w:val="000000"/>
                                  <w:szCs w:val="24"/>
                                </w:rPr>
                                <w:br/>
                              </w:r>
                              <w:r w:rsidRPr="00873196">
                                <w:rPr>
                                  <w:rFonts w:ascii="CenturyGothic" w:eastAsia="Times New Roman" w:hAnsi="CenturyGothic" w:cs="Times New Roman"/>
                                  <w:color w:val="000000"/>
                                  <w:sz w:val="24"/>
                                  <w:szCs w:val="24"/>
                                </w:rPr>
                                <w:t>Inst</w:t>
                              </w:r>
                              <w:r>
                                <w:rPr>
                                  <w:rFonts w:ascii="CenturyGothic" w:eastAsia="Times New Roman" w:hAnsi="CenturyGothic" w:cs="Times New Roman"/>
                                  <w:color w:val="000000"/>
                                  <w:sz w:val="24"/>
                                  <w:szCs w:val="24"/>
                                </w:rPr>
                                <w:t>itute of Information Technology</w:t>
                              </w:r>
                              <w:r>
                                <w:rPr>
                                  <w:rFonts w:ascii="CenturyGothic" w:eastAsia="Times New Roman" w:hAnsi="CenturyGothic" w:cs="Times New Roman"/>
                                  <w:color w:val="000000"/>
                                  <w:sz w:val="24"/>
                                  <w:szCs w:val="24"/>
                                </w:rPr>
                                <w:br/>
                              </w:r>
                              <w:r w:rsidRPr="00873196">
                                <w:rPr>
                                  <w:rFonts w:ascii="CenturyGothic" w:eastAsia="Times New Roman" w:hAnsi="CenturyGothic" w:cs="Times New Roman"/>
                                  <w:color w:val="000000"/>
                                  <w:sz w:val="24"/>
                                  <w:szCs w:val="24"/>
                                </w:rPr>
                                <w:t>University of Dhaka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873196">
            <w:rPr>
              <w:rFonts w:asciiTheme="minorHAnsi" w:eastAsiaTheme="minorHAnsi" w:hAnsiTheme="minorHAnsi" w:cstheme="minorBidi"/>
              <w:noProof/>
              <w:szCs w:val="22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ABFEA17" wp14:editId="0F846A4C">
                    <wp:simplePos x="0" y="0"/>
                    <wp:positionH relativeFrom="margin">
                      <wp:posOffset>-688975</wp:posOffset>
                    </wp:positionH>
                    <wp:positionV relativeFrom="page">
                      <wp:posOffset>1884680</wp:posOffset>
                    </wp:positionV>
                    <wp:extent cx="6242685" cy="1477010"/>
                    <wp:effectExtent l="0" t="0" r="0" b="889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242685" cy="147701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874D94" w:rsidRDefault="00874D94" w:rsidP="00873196">
                                <w:pPr>
                                  <w:pStyle w:val="Heading5"/>
                                </w:pPr>
                                <w:sdt>
                                  <w:sdt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Content>
                                    <w:r>
                                      <w:t>Deadlock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:rsidR="00874D94" w:rsidRDefault="00874D94" w:rsidP="00873196">
                                    <w:pPr>
                                      <w:pStyle w:val="Heading6"/>
                                      <w:rPr>
                                        <w:smallCaps/>
                                      </w:rPr>
                                    </w:pPr>
                                    <w:r>
                                      <w:t>In Distributed System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5ABFEA17" id="Text Box 154" o:spid="_x0000_s1028" type="#_x0000_t202" style="position:absolute;margin-left:-54.25pt;margin-top:148.4pt;width:491.55pt;height:116.3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" filled="f" stroked="f" strokeweight=".5pt">
                    <v:textbox inset="126pt,0,54pt,0">
                      <w:txbxContent>
                        <w:p w:rsidR="00874D94" w:rsidRDefault="00874D94" w:rsidP="00873196">
                          <w:pPr>
                            <w:pStyle w:val="Heading5"/>
                          </w:pPr>
                          <w:sdt>
                            <w:sdt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Content>
                              <w:r>
                                <w:t>Deadlock</w:t>
                              </w:r>
                            </w:sdtContent>
                          </w:sdt>
                        </w:p>
                        <w:sdt>
                          <w:sdt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:rsidR="00874D94" w:rsidRDefault="00874D94" w:rsidP="00873196">
                              <w:pPr>
                                <w:pStyle w:val="Heading6"/>
                                <w:rPr>
                                  <w:smallCaps/>
                                </w:rPr>
                              </w:pPr>
                              <w:r>
                                <w:t>In Distributed System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873196">
            <w:rPr>
              <w:rFonts w:asciiTheme="minorHAnsi" w:eastAsiaTheme="minorHAnsi" w:hAnsiTheme="minorHAnsi" w:cstheme="minorBidi"/>
              <w:szCs w:val="22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2"/>
        </w:rPr>
        <w:id w:val="14743345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D6330D" w:rsidRDefault="00D6330D">
          <w:pPr>
            <w:pStyle w:val="TOCHeading"/>
          </w:pPr>
          <w:r>
            <w:t>Table of Contents</w:t>
          </w:r>
        </w:p>
        <w:p w:rsidR="009919CB" w:rsidRDefault="00D6330D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5138750" w:history="1">
            <w:r w:rsidR="009919CB" w:rsidRPr="009427A3">
              <w:rPr>
                <w:rStyle w:val="Hyperlink"/>
                <w:noProof/>
              </w:rPr>
              <w:t>1.</w:t>
            </w:r>
            <w:r w:rsidR="009919CB">
              <w:rPr>
                <w:rFonts w:eastAsiaTheme="minorEastAsia"/>
                <w:noProof/>
                <w:sz w:val="22"/>
              </w:rPr>
              <w:tab/>
            </w:r>
            <w:r w:rsidR="009919CB" w:rsidRPr="009427A3">
              <w:rPr>
                <w:rStyle w:val="Hyperlink"/>
                <w:noProof/>
              </w:rPr>
              <w:t>Analysis Class</w:t>
            </w:r>
            <w:r w:rsidR="009919CB">
              <w:rPr>
                <w:noProof/>
                <w:webHidden/>
              </w:rPr>
              <w:tab/>
            </w:r>
            <w:r w:rsidR="009919CB">
              <w:rPr>
                <w:noProof/>
                <w:webHidden/>
              </w:rPr>
              <w:fldChar w:fldCharType="begin"/>
            </w:r>
            <w:r w:rsidR="009919CB">
              <w:rPr>
                <w:noProof/>
                <w:webHidden/>
              </w:rPr>
              <w:instrText xml:space="preserve"> PAGEREF _Toc495138750 \h </w:instrText>
            </w:r>
            <w:r w:rsidR="009919CB">
              <w:rPr>
                <w:noProof/>
                <w:webHidden/>
              </w:rPr>
            </w:r>
            <w:r w:rsidR="009919CB">
              <w:rPr>
                <w:noProof/>
                <w:webHidden/>
              </w:rPr>
              <w:fldChar w:fldCharType="separate"/>
            </w:r>
            <w:r w:rsidR="009919CB">
              <w:rPr>
                <w:noProof/>
                <w:webHidden/>
              </w:rPr>
              <w:t>2</w:t>
            </w:r>
            <w:r w:rsidR="009919CB">
              <w:rPr>
                <w:noProof/>
                <w:webHidden/>
              </w:rPr>
              <w:fldChar w:fldCharType="end"/>
            </w:r>
          </w:hyperlink>
        </w:p>
        <w:p w:rsidR="009919CB" w:rsidRDefault="009919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495138751" w:history="1">
            <w:r w:rsidRPr="009427A3">
              <w:rPr>
                <w:rStyle w:val="Hyperlink"/>
                <w:noProof/>
              </w:rPr>
              <w:t>1.1 Design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5138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19CB" w:rsidRDefault="009919C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495138752" w:history="1">
            <w:r w:rsidRPr="009427A3">
              <w:rPr>
                <w:rStyle w:val="Hyperlink"/>
                <w:noProof/>
              </w:rPr>
              <w:t>2. Infrastructure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5138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19CB" w:rsidRDefault="009919C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495138753" w:history="1">
            <w:r w:rsidRPr="009427A3">
              <w:rPr>
                <w:rStyle w:val="Hyperlink"/>
                <w:noProof/>
              </w:rPr>
              <w:t>3 Elaborated Design Cla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5138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19CB" w:rsidRDefault="009919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495138754" w:history="1">
            <w:r w:rsidRPr="009427A3">
              <w:rPr>
                <w:rStyle w:val="Hyperlink"/>
                <w:noProof/>
              </w:rPr>
              <w:t>3.1 Collaboration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5138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19CB" w:rsidRDefault="009919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495138755" w:history="1">
            <w:r w:rsidRPr="009427A3">
              <w:rPr>
                <w:rStyle w:val="Hyperlink"/>
                <w:noProof/>
              </w:rPr>
              <w:t>3.2 Appropriate Interfa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5138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19CB" w:rsidRDefault="009919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495138756" w:history="1">
            <w:r w:rsidRPr="009427A3">
              <w:rPr>
                <w:rStyle w:val="Hyperlink"/>
                <w:noProof/>
              </w:rPr>
              <w:t>3.3 Elaborate Attribu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5138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19CB" w:rsidRDefault="009919C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495138757" w:history="1">
            <w:r w:rsidRPr="009427A3">
              <w:rPr>
                <w:rStyle w:val="Hyperlink"/>
                <w:noProof/>
              </w:rPr>
              <w:t>3.3 Describe Processing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5138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19CB" w:rsidRDefault="009919C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495138758" w:history="1">
            <w:r w:rsidRPr="009427A3">
              <w:rPr>
                <w:rStyle w:val="Hyperlink"/>
                <w:noProof/>
              </w:rPr>
              <w:t>4. Persistent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5138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19CB" w:rsidRDefault="009919C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</w:rPr>
          </w:pPr>
          <w:hyperlink w:anchor="_Toc495138759" w:history="1">
            <w:r w:rsidRPr="009427A3">
              <w:rPr>
                <w:rStyle w:val="Hyperlink"/>
                <w:noProof/>
              </w:rPr>
              <w:t>5. Elaborative De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5138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330D" w:rsidRDefault="00D6330D">
          <w:r>
            <w:rPr>
              <w:b/>
              <w:bCs/>
              <w:noProof/>
            </w:rPr>
            <w:fldChar w:fldCharType="end"/>
          </w:r>
        </w:p>
      </w:sdtContent>
    </w:sdt>
    <w:p w:rsidR="009919CB" w:rsidRDefault="009919CB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</w:rPr>
      </w:pPr>
      <w:r>
        <w:fldChar w:fldCharType="begin"/>
      </w:r>
      <w:r>
        <w:instrText xml:space="preserve"> TOC \f F \h \z \c "Figure" </w:instrText>
      </w:r>
      <w:r>
        <w:fldChar w:fldCharType="separate"/>
      </w:r>
      <w:hyperlink w:anchor="_Toc495138875" w:history="1">
        <w:r w:rsidRPr="00B1235A">
          <w:rPr>
            <w:rStyle w:val="Hyperlink"/>
            <w:noProof/>
          </w:rPr>
          <w:t>Figure 1: Design component of System Admin Cla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51388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9919CB" w:rsidRDefault="009919CB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</w:rPr>
      </w:pPr>
      <w:hyperlink w:anchor="_Toc495138876" w:history="1">
        <w:r w:rsidRPr="00B1235A">
          <w:rPr>
            <w:rStyle w:val="Hyperlink"/>
            <w:noProof/>
          </w:rPr>
          <w:t>Figure 2: Design component of Student Cla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51388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9919CB" w:rsidRDefault="009919CB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</w:rPr>
      </w:pPr>
      <w:hyperlink w:anchor="_Toc495138877" w:history="1">
        <w:r w:rsidRPr="00B1235A">
          <w:rPr>
            <w:rStyle w:val="Hyperlink"/>
            <w:noProof/>
          </w:rPr>
          <w:t>Figure 3: Design Component of Registrar Cla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51388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9919CB" w:rsidRDefault="009919CB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</w:rPr>
      </w:pPr>
      <w:hyperlink w:anchor="_Toc495138878" w:history="1">
        <w:r w:rsidRPr="00B1235A">
          <w:rPr>
            <w:rStyle w:val="Hyperlink"/>
            <w:noProof/>
          </w:rPr>
          <w:t>Figure 4: Design Component of Program Off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51388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9919CB" w:rsidRDefault="009919CB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</w:rPr>
      </w:pPr>
      <w:hyperlink r:id="rId11" w:anchor="_Toc495138879" w:history="1">
        <w:r w:rsidRPr="00B1235A">
          <w:rPr>
            <w:rStyle w:val="Hyperlink"/>
            <w:noProof/>
          </w:rPr>
          <w:t>Figure 5: Design Component of UGC Stuff Cla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51388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9919CB" w:rsidRDefault="009919CB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</w:rPr>
      </w:pPr>
      <w:hyperlink w:anchor="_Toc495138880" w:history="1">
        <w:r w:rsidRPr="00B1235A">
          <w:rPr>
            <w:rStyle w:val="Hyperlink"/>
            <w:noProof/>
          </w:rPr>
          <w:t>Figure 6: Elaborated Design of System Admin Cla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51388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9919CB" w:rsidRDefault="009919CB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</w:rPr>
      </w:pPr>
      <w:hyperlink w:anchor="_Toc495138881" w:history="1">
        <w:r w:rsidRPr="00B1235A">
          <w:rPr>
            <w:rStyle w:val="Hyperlink"/>
            <w:noProof/>
          </w:rPr>
          <w:t>Figure 7: Elaborated Design of Student Cla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51388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9919CB" w:rsidRDefault="009919CB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</w:rPr>
      </w:pPr>
      <w:hyperlink w:anchor="_Toc495138882" w:history="1">
        <w:r w:rsidRPr="00B1235A">
          <w:rPr>
            <w:rStyle w:val="Hyperlink"/>
            <w:noProof/>
          </w:rPr>
          <w:t>Figure 8: Elaborated Design of Registrar Cla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51388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9919CB" w:rsidRDefault="009919CB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</w:rPr>
      </w:pPr>
      <w:hyperlink w:anchor="_Toc495138883" w:history="1">
        <w:r w:rsidRPr="00B1235A">
          <w:rPr>
            <w:rStyle w:val="Hyperlink"/>
            <w:noProof/>
          </w:rPr>
          <w:t>Figure 9: Elaborated Design of Program Office Cla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51388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9919CB" w:rsidRDefault="009919CB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</w:rPr>
      </w:pPr>
      <w:hyperlink w:anchor="_Toc495138884" w:history="1">
        <w:r w:rsidRPr="00B1235A">
          <w:rPr>
            <w:rStyle w:val="Hyperlink"/>
            <w:noProof/>
          </w:rPr>
          <w:t>Figure 10: Elaborated Design of UGC Cla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51388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9919CB" w:rsidRDefault="009919CB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</w:rPr>
      </w:pPr>
      <w:hyperlink w:anchor="_Toc495138885" w:history="1">
        <w:r w:rsidRPr="00B1235A">
          <w:rPr>
            <w:rStyle w:val="Hyperlink"/>
            <w:noProof/>
          </w:rPr>
          <w:t>Figure 11: Collaboration Details of System Admin Cla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51388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9919CB" w:rsidRDefault="009919CB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</w:rPr>
      </w:pPr>
      <w:hyperlink w:anchor="_Toc495138886" w:history="1">
        <w:r w:rsidRPr="00B1235A">
          <w:rPr>
            <w:rStyle w:val="Hyperlink"/>
            <w:noProof/>
          </w:rPr>
          <w:t>Figure 12: Collaboration Details of Program Off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51388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9919CB" w:rsidRDefault="009919CB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</w:rPr>
      </w:pPr>
      <w:hyperlink w:anchor="_Toc495138887" w:history="1">
        <w:r w:rsidRPr="00B1235A">
          <w:rPr>
            <w:rStyle w:val="Hyperlink"/>
            <w:noProof/>
          </w:rPr>
          <w:t>Figure 13: Collaboration Details of Registrar Cla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51388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9919CB" w:rsidRDefault="009919CB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</w:rPr>
      </w:pPr>
      <w:hyperlink w:anchor="_Toc495138888" w:history="1">
        <w:r w:rsidRPr="00B1235A">
          <w:rPr>
            <w:rStyle w:val="Hyperlink"/>
            <w:noProof/>
          </w:rPr>
          <w:t>Figure 14: Processing Flow of Verification Syst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51388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9919CB" w:rsidRDefault="009919CB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</w:rPr>
      </w:pPr>
      <w:hyperlink w:anchor="_Toc495138889" w:history="1">
        <w:r w:rsidRPr="00B1235A">
          <w:rPr>
            <w:rStyle w:val="Hyperlink"/>
            <w:noProof/>
          </w:rPr>
          <w:t>Figure 15: Elaborative Deployment of OGRV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51388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D6330D" w:rsidRDefault="009919CB" w:rsidP="009919CB">
      <w:pPr>
        <w:pStyle w:val="Title"/>
        <w:jc w:val="left"/>
      </w:pPr>
      <w:r>
        <w:fldChar w:fldCharType="end"/>
      </w:r>
    </w:p>
    <w:p w:rsidR="00D6330D" w:rsidRDefault="00D6330D" w:rsidP="00010F77">
      <w:pPr>
        <w:pStyle w:val="Title"/>
      </w:pPr>
      <w:bookmarkStart w:id="0" w:name="_GoBack"/>
      <w:bookmarkEnd w:id="0"/>
    </w:p>
    <w:p w:rsidR="00D6330D" w:rsidRDefault="00D6330D" w:rsidP="00010F77">
      <w:pPr>
        <w:pStyle w:val="Title"/>
      </w:pPr>
    </w:p>
    <w:p w:rsidR="00D6330D" w:rsidRDefault="00D6330D" w:rsidP="00010F77">
      <w:pPr>
        <w:pStyle w:val="Title"/>
      </w:pPr>
    </w:p>
    <w:p w:rsidR="00874D94" w:rsidRDefault="00874D94" w:rsidP="00874D94"/>
    <w:p w:rsidR="00874D94" w:rsidRDefault="00874D94" w:rsidP="00874D94"/>
    <w:p w:rsidR="00874D94" w:rsidRDefault="00874D94" w:rsidP="00874D94"/>
    <w:p w:rsidR="00874D94" w:rsidRDefault="00874D94" w:rsidP="00874D94"/>
    <w:p w:rsidR="00874D94" w:rsidRDefault="00874D94" w:rsidP="00874D94"/>
    <w:p w:rsidR="00874D94" w:rsidRDefault="00874D94" w:rsidP="00874D94"/>
    <w:p w:rsidR="00874D94" w:rsidRDefault="00874D94" w:rsidP="00874D94"/>
    <w:p w:rsidR="00874D94" w:rsidRDefault="00874D94" w:rsidP="00874D94"/>
    <w:p w:rsidR="00874D94" w:rsidRDefault="00874D94" w:rsidP="00874D94"/>
    <w:p w:rsidR="00874D94" w:rsidRDefault="00874D94" w:rsidP="00874D94"/>
    <w:p w:rsidR="00874D94" w:rsidRPr="00874D94" w:rsidRDefault="00874D94" w:rsidP="00874D94"/>
    <w:p w:rsidR="00010F77" w:rsidRDefault="00EA04E3" w:rsidP="00010F77">
      <w:pPr>
        <w:pStyle w:val="Title"/>
      </w:pPr>
      <w:r>
        <w:t>Component Level Design</w:t>
      </w:r>
    </w:p>
    <w:p w:rsidR="00EA04E3" w:rsidRDefault="00EA04E3" w:rsidP="00EA04E3">
      <w:pPr>
        <w:pStyle w:val="Heading1"/>
        <w:numPr>
          <w:ilvl w:val="0"/>
          <w:numId w:val="7"/>
        </w:numPr>
        <w:ind w:left="360"/>
      </w:pPr>
      <w:bookmarkStart w:id="1" w:name="_Toc495138750"/>
      <w:r>
        <w:t>Analysis Class</w:t>
      </w:r>
      <w:bookmarkEnd w:id="1"/>
    </w:p>
    <w:p w:rsidR="00EA04E3" w:rsidRDefault="00EA04E3" w:rsidP="00EA04E3">
      <w:r>
        <w:t xml:space="preserve">This is the first step of object-oriented approach in component level design. In this section, </w:t>
      </w:r>
      <w:r w:rsidRPr="00EA04E3">
        <w:t>all design classes that correspond to the problem domain as defined in the analysis model and architectural model</w:t>
      </w:r>
      <w:r>
        <w:t xml:space="preserve"> </w:t>
      </w:r>
      <w:proofErr w:type="gramStart"/>
      <w:r>
        <w:t>are identified</w:t>
      </w:r>
      <w:proofErr w:type="gramEnd"/>
      <w:r>
        <w:t xml:space="preserve">. The analysis classes for this project </w:t>
      </w:r>
      <w:proofErr w:type="gramStart"/>
      <w:r>
        <w:t>are :</w:t>
      </w:r>
      <w:proofErr w:type="gramEnd"/>
    </w:p>
    <w:p w:rsidR="00EA04E3" w:rsidRDefault="00EA04E3" w:rsidP="00EA04E3">
      <w:pPr>
        <w:pStyle w:val="ListParagraph"/>
        <w:numPr>
          <w:ilvl w:val="0"/>
          <w:numId w:val="30"/>
        </w:numPr>
      </w:pPr>
      <w:r>
        <w:t>System Admin</w:t>
      </w:r>
    </w:p>
    <w:p w:rsidR="00EA04E3" w:rsidRDefault="00EA04E3" w:rsidP="00EA04E3">
      <w:pPr>
        <w:pStyle w:val="ListParagraph"/>
        <w:numPr>
          <w:ilvl w:val="0"/>
          <w:numId w:val="30"/>
        </w:numPr>
      </w:pPr>
      <w:r>
        <w:t>Student</w:t>
      </w:r>
    </w:p>
    <w:p w:rsidR="00EA04E3" w:rsidRDefault="00EA04E3" w:rsidP="00EA04E3">
      <w:pPr>
        <w:pStyle w:val="ListParagraph"/>
        <w:numPr>
          <w:ilvl w:val="0"/>
          <w:numId w:val="30"/>
        </w:numPr>
      </w:pPr>
      <w:r>
        <w:t>UGC Stuff</w:t>
      </w:r>
    </w:p>
    <w:p w:rsidR="00EA04E3" w:rsidRDefault="00EA04E3" w:rsidP="00EA04E3">
      <w:pPr>
        <w:pStyle w:val="ListParagraph"/>
        <w:numPr>
          <w:ilvl w:val="0"/>
          <w:numId w:val="30"/>
        </w:numPr>
      </w:pPr>
      <w:r>
        <w:t>Registrar</w:t>
      </w:r>
    </w:p>
    <w:p w:rsidR="00EA04E3" w:rsidRDefault="00EA04E3" w:rsidP="00EA04E3">
      <w:pPr>
        <w:pStyle w:val="ListParagraph"/>
        <w:numPr>
          <w:ilvl w:val="0"/>
          <w:numId w:val="30"/>
        </w:numPr>
      </w:pPr>
      <w:r>
        <w:t>University/Department Program Office</w:t>
      </w:r>
    </w:p>
    <w:p w:rsidR="00EA04E3" w:rsidRDefault="00EA04E3" w:rsidP="00EA04E3">
      <w:pPr>
        <w:pStyle w:val="ListParagraph"/>
        <w:numPr>
          <w:ilvl w:val="0"/>
          <w:numId w:val="30"/>
        </w:numPr>
      </w:pPr>
      <w:r>
        <w:t>Foreign Universities</w:t>
      </w:r>
    </w:p>
    <w:p w:rsidR="00EA04E3" w:rsidRDefault="00EA04E3" w:rsidP="00EA04E3">
      <w:pPr>
        <w:pStyle w:val="ListParagraph"/>
        <w:numPr>
          <w:ilvl w:val="0"/>
          <w:numId w:val="30"/>
        </w:numPr>
      </w:pPr>
      <w:r>
        <w:t>Database</w:t>
      </w:r>
    </w:p>
    <w:p w:rsidR="008A5AEE" w:rsidRDefault="008A5AEE" w:rsidP="008A5AEE">
      <w:pPr>
        <w:pStyle w:val="ListParagraph"/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-114300</wp:posOffset>
            </wp:positionH>
            <wp:positionV relativeFrom="margin">
              <wp:posOffset>3305175</wp:posOffset>
            </wp:positionV>
            <wp:extent cx="2562225" cy="2905125"/>
            <wp:effectExtent l="0" t="0" r="9525" b="952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ystemAdminAnalysisClass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2225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2857500</wp:posOffset>
            </wp:positionH>
            <wp:positionV relativeFrom="margin">
              <wp:posOffset>3323590</wp:posOffset>
            </wp:positionV>
            <wp:extent cx="2657475" cy="2905125"/>
            <wp:effectExtent l="0" t="0" r="9525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tudentAnalysisClass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A5AEE" w:rsidRDefault="008A5AEE" w:rsidP="008A5AEE">
      <w:pPr>
        <w:pStyle w:val="ListParagraph"/>
      </w:pPr>
    </w:p>
    <w:p w:rsidR="008A5AEE" w:rsidRDefault="008A5AEE" w:rsidP="008A5AEE">
      <w:pPr>
        <w:pStyle w:val="ListParagraph"/>
      </w:pPr>
    </w:p>
    <w:p w:rsidR="008A5AEE" w:rsidRDefault="008A5AEE" w:rsidP="008A5AEE">
      <w:pPr>
        <w:pStyle w:val="ListParagraph"/>
      </w:pPr>
    </w:p>
    <w:p w:rsidR="008A5AEE" w:rsidRDefault="008A5AEE" w:rsidP="008A5AEE">
      <w:pPr>
        <w:pStyle w:val="ListParagraph"/>
      </w:pPr>
      <w:r>
        <w:rPr>
          <w:noProof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1457325</wp:posOffset>
            </wp:positionH>
            <wp:positionV relativeFrom="page">
              <wp:posOffset>4210050</wp:posOffset>
            </wp:positionV>
            <wp:extent cx="2628900" cy="3028950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UGCStuffAnalysisClass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margin">
              <wp:posOffset>3181350</wp:posOffset>
            </wp:positionH>
            <wp:positionV relativeFrom="margin">
              <wp:align>top</wp:align>
            </wp:positionV>
            <wp:extent cx="2362200" cy="295275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rogramOfficeAnalysisClass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66675</wp:posOffset>
            </wp:positionH>
            <wp:positionV relativeFrom="margin">
              <wp:align>top</wp:align>
            </wp:positionV>
            <wp:extent cx="2409825" cy="2886075"/>
            <wp:effectExtent l="0" t="0" r="9525" b="9525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gistrarAnalysisClass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9825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t xml:space="preserve">                                                          </w:t>
      </w:r>
    </w:p>
    <w:p w:rsidR="008A5AEE" w:rsidRDefault="008A5AEE" w:rsidP="008A5AEE">
      <w:pPr>
        <w:pStyle w:val="ListParagraph"/>
      </w:pPr>
    </w:p>
    <w:p w:rsidR="008A5AEE" w:rsidRDefault="008A5AEE" w:rsidP="008A5AEE">
      <w:pPr>
        <w:pStyle w:val="ListParagraph"/>
      </w:pPr>
    </w:p>
    <w:p w:rsidR="008A5AEE" w:rsidRDefault="008A5AEE" w:rsidP="008A5AEE">
      <w:pPr>
        <w:pStyle w:val="ListParagraph"/>
      </w:pPr>
    </w:p>
    <w:p w:rsidR="008A5AEE" w:rsidRDefault="008A5AEE" w:rsidP="008A5AEE">
      <w:pPr>
        <w:pStyle w:val="ListParagraph"/>
      </w:pPr>
    </w:p>
    <w:p w:rsidR="008A5AEE" w:rsidRDefault="008A5AEE" w:rsidP="008A5AEE">
      <w:pPr>
        <w:pStyle w:val="ListParagraph"/>
      </w:pPr>
    </w:p>
    <w:p w:rsidR="008A5AEE" w:rsidRDefault="008A5AEE" w:rsidP="008A5AEE">
      <w:pPr>
        <w:pStyle w:val="ListParagraph"/>
      </w:pPr>
    </w:p>
    <w:p w:rsidR="005C78C6" w:rsidRDefault="005C78C6" w:rsidP="008A5AEE">
      <w:pPr>
        <w:pStyle w:val="ListParagraph"/>
      </w:pPr>
    </w:p>
    <w:p w:rsidR="008A5AEE" w:rsidRDefault="008A5AEE" w:rsidP="008A5AEE">
      <w:pPr>
        <w:pStyle w:val="ListParagraph"/>
      </w:pPr>
    </w:p>
    <w:p w:rsidR="008A5AEE" w:rsidRDefault="008A5AEE" w:rsidP="008A5AEE">
      <w:pPr>
        <w:pStyle w:val="ListParagraph"/>
      </w:pPr>
    </w:p>
    <w:p w:rsidR="008A5AEE" w:rsidRDefault="005C78C6" w:rsidP="005C78C6">
      <w:pPr>
        <w:pStyle w:val="Heading2"/>
      </w:pPr>
      <w:bookmarkStart w:id="2" w:name="_Toc495138751"/>
      <w:r>
        <w:t>1.1 Design Components</w:t>
      </w:r>
      <w:bookmarkEnd w:id="2"/>
    </w:p>
    <w:p w:rsidR="005C78C6" w:rsidRDefault="005C78C6" w:rsidP="005C78C6">
      <w:r>
        <w:rPr>
          <w:noProof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margin">
              <wp:align>center</wp:align>
            </wp:positionH>
            <wp:positionV relativeFrom="page">
              <wp:posOffset>1590675</wp:posOffset>
            </wp:positionV>
            <wp:extent cx="4381500" cy="2609850"/>
            <wp:effectExtent l="0" t="0" r="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ystemAdminDesignComponent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Following is the design components of the analysis classes:</w:t>
      </w:r>
    </w:p>
    <w:p w:rsidR="005C78C6" w:rsidRDefault="005C78C6" w:rsidP="005C78C6"/>
    <w:p w:rsidR="005C78C6" w:rsidRDefault="005C78C6" w:rsidP="005C78C6">
      <w:pPr>
        <w:pStyle w:val="Caption"/>
        <w:jc w:val="center"/>
      </w:pPr>
      <w:bookmarkStart w:id="3" w:name="_Toc495115907"/>
      <w:bookmarkStart w:id="4" w:name="_Toc49513887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919CB">
        <w:rPr>
          <w:noProof/>
        </w:rPr>
        <w:t>1</w:t>
      </w:r>
      <w:r>
        <w:fldChar w:fldCharType="end"/>
      </w:r>
      <w:r>
        <w:t>: Design component of System Admin Class</w:t>
      </w:r>
      <w:bookmarkEnd w:id="3"/>
      <w:bookmarkEnd w:id="4"/>
    </w:p>
    <w:p w:rsidR="005C78C6" w:rsidRDefault="005C78C6" w:rsidP="005C78C6">
      <w:pPr>
        <w:keepNext/>
      </w:pPr>
      <w:r>
        <w:rPr>
          <w:noProof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819150</wp:posOffset>
            </wp:positionH>
            <wp:positionV relativeFrom="page">
              <wp:posOffset>5124450</wp:posOffset>
            </wp:positionV>
            <wp:extent cx="4381500" cy="2609850"/>
            <wp:effectExtent l="0" t="0" r="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tudentDesignComponent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C78C6" w:rsidRDefault="005C78C6" w:rsidP="005C78C6">
      <w:pPr>
        <w:pStyle w:val="Caption"/>
        <w:jc w:val="center"/>
      </w:pPr>
    </w:p>
    <w:p w:rsidR="005C78C6" w:rsidRDefault="005C78C6" w:rsidP="005C78C6">
      <w:pPr>
        <w:pStyle w:val="Caption"/>
        <w:jc w:val="center"/>
      </w:pPr>
      <w:bookmarkStart w:id="5" w:name="_Toc495115908"/>
      <w:bookmarkStart w:id="6" w:name="_Toc49513887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919CB">
        <w:rPr>
          <w:noProof/>
        </w:rPr>
        <w:t>2</w:t>
      </w:r>
      <w:r>
        <w:fldChar w:fldCharType="end"/>
      </w:r>
      <w:r>
        <w:t>: Design component of Student Class</w:t>
      </w:r>
      <w:bookmarkEnd w:id="5"/>
      <w:bookmarkEnd w:id="6"/>
    </w:p>
    <w:p w:rsidR="005C78C6" w:rsidRDefault="005C78C6" w:rsidP="005C78C6"/>
    <w:p w:rsidR="005C78C6" w:rsidRDefault="005C78C6" w:rsidP="005C78C6"/>
    <w:p w:rsidR="005C78C6" w:rsidRDefault="005C78C6" w:rsidP="005C78C6"/>
    <w:p w:rsidR="005C78C6" w:rsidRDefault="005C78C6" w:rsidP="005C78C6">
      <w:r>
        <w:rPr>
          <w:noProof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685800</wp:posOffset>
            </wp:positionH>
            <wp:positionV relativeFrom="margin">
              <wp:align>top</wp:align>
            </wp:positionV>
            <wp:extent cx="4381500" cy="2609850"/>
            <wp:effectExtent l="0" t="0" r="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egistrarDesignComponent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C78C6" w:rsidRDefault="005C78C6" w:rsidP="005C78C6">
      <w:pPr>
        <w:pStyle w:val="Caption"/>
        <w:jc w:val="center"/>
      </w:pPr>
      <w:bookmarkStart w:id="7" w:name="_Toc495115909"/>
      <w:bookmarkStart w:id="8" w:name="_Toc49513887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919CB">
        <w:rPr>
          <w:noProof/>
        </w:rPr>
        <w:t>3</w:t>
      </w:r>
      <w:r>
        <w:fldChar w:fldCharType="end"/>
      </w:r>
      <w:r>
        <w:t>: Design Component of Registrar Class</w:t>
      </w:r>
      <w:bookmarkEnd w:id="7"/>
      <w:bookmarkEnd w:id="8"/>
    </w:p>
    <w:p w:rsidR="005C78C6" w:rsidRPr="005C78C6" w:rsidRDefault="005C78C6" w:rsidP="005C78C6">
      <w:r>
        <w:rPr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margin">
              <wp:posOffset>685800</wp:posOffset>
            </wp:positionH>
            <wp:positionV relativeFrom="page">
              <wp:posOffset>4324350</wp:posOffset>
            </wp:positionV>
            <wp:extent cx="4381500" cy="2609850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rogramOfficeDesignComponent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C78C6" w:rsidRDefault="005C78C6" w:rsidP="005C78C6"/>
    <w:p w:rsidR="005C78C6" w:rsidRDefault="005C78C6" w:rsidP="005C78C6">
      <w:pPr>
        <w:pStyle w:val="Caption"/>
        <w:jc w:val="center"/>
      </w:pPr>
      <w:bookmarkStart w:id="9" w:name="_Toc495115910"/>
      <w:bookmarkStart w:id="10" w:name="_Toc49513887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919CB">
        <w:rPr>
          <w:noProof/>
        </w:rPr>
        <w:t>4</w:t>
      </w:r>
      <w:r>
        <w:fldChar w:fldCharType="end"/>
      </w:r>
      <w:r>
        <w:t>: Design Component of Program Office</w:t>
      </w:r>
      <w:bookmarkEnd w:id="9"/>
      <w:bookmarkEnd w:id="10"/>
    </w:p>
    <w:p w:rsidR="005C78C6" w:rsidRDefault="005C78C6" w:rsidP="005C78C6"/>
    <w:p w:rsidR="005C78C6" w:rsidRDefault="005C78C6" w:rsidP="005C78C6"/>
    <w:p w:rsidR="005C78C6" w:rsidRDefault="005C78C6" w:rsidP="005C78C6"/>
    <w:p w:rsidR="005C78C6" w:rsidRDefault="005C78C6" w:rsidP="005C78C6"/>
    <w:p w:rsidR="002C7A4C" w:rsidRDefault="002C7A4C" w:rsidP="005C78C6"/>
    <w:p w:rsidR="002C7A4C" w:rsidRDefault="002C7A4C" w:rsidP="005C78C6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A20379D" wp14:editId="71028036">
                <wp:simplePos x="0" y="0"/>
                <wp:positionH relativeFrom="column">
                  <wp:posOffset>809625</wp:posOffset>
                </wp:positionH>
                <wp:positionV relativeFrom="paragraph">
                  <wp:posOffset>2952750</wp:posOffset>
                </wp:positionV>
                <wp:extent cx="4381500" cy="635"/>
                <wp:effectExtent l="0" t="0" r="0" b="0"/>
                <wp:wrapTopAndBottom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815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874D94" w:rsidRPr="004D143D" w:rsidRDefault="00874D94" w:rsidP="002C7A4C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</w:rPr>
                            </w:pPr>
                            <w:bookmarkStart w:id="11" w:name="_Toc495115911"/>
                            <w:bookmarkStart w:id="12" w:name="_Toc49513887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9919CB"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>
                              <w:t>: Design Component of UGC Stuff Class</w:t>
                            </w:r>
                            <w:bookmarkEnd w:id="11"/>
                            <w:bookmarkEnd w:id="1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20379D" id="Text Box 11" o:spid="_x0000_s1029" type="#_x0000_t202" style="position:absolute;margin-left:63.75pt;margin-top:232.5pt;width:345pt;height:.0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" stroked="f">
                <v:textbox style="mso-fit-shape-to-text:t" inset="0,0,0,0">
                  <w:txbxContent>
                    <w:p w:rsidR="00874D94" w:rsidRPr="004D143D" w:rsidRDefault="00874D94" w:rsidP="002C7A4C">
                      <w:pPr>
                        <w:pStyle w:val="Caption"/>
                        <w:jc w:val="center"/>
                        <w:rPr>
                          <w:noProof/>
                          <w:sz w:val="24"/>
                        </w:rPr>
                      </w:pPr>
                      <w:bookmarkStart w:id="13" w:name="_Toc495115911"/>
                      <w:bookmarkStart w:id="14" w:name="_Toc49513887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9919CB"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r>
                        <w:t>: Design Component of UGC Stuff Class</w:t>
                      </w:r>
                      <w:bookmarkEnd w:id="13"/>
                      <w:bookmarkEnd w:id="14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381500" cy="2609850"/>
            <wp:effectExtent l="0" t="0" r="0" b="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UGCStuffDesignComponent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C7A4C" w:rsidRPr="00B75E55" w:rsidRDefault="002C7A4C" w:rsidP="002C7A4C">
      <w:pPr>
        <w:pStyle w:val="Heading1"/>
      </w:pPr>
      <w:bookmarkStart w:id="15" w:name="_Toc495138752"/>
      <w:r>
        <w:t>2. Infrastructure Class</w:t>
      </w:r>
      <w:bookmarkEnd w:id="15"/>
    </w:p>
    <w:p w:rsidR="002C7A4C" w:rsidRDefault="002C7A4C" w:rsidP="002C7A4C">
      <w:pPr>
        <w:jc w:val="both"/>
        <w:rPr>
          <w:szCs w:val="24"/>
        </w:rPr>
      </w:pPr>
      <w:r>
        <w:rPr>
          <w:szCs w:val="24"/>
        </w:rPr>
        <w:t xml:space="preserve">In this section, </w:t>
      </w:r>
      <w:r w:rsidRPr="008D2AF9">
        <w:rPr>
          <w:szCs w:val="24"/>
        </w:rPr>
        <w:t>all design classes that correspond to the infrastructure domain</w:t>
      </w:r>
      <w:r>
        <w:rPr>
          <w:szCs w:val="24"/>
        </w:rPr>
        <w:t xml:space="preserve"> </w:t>
      </w:r>
      <w:proofErr w:type="gramStart"/>
      <w:r>
        <w:rPr>
          <w:szCs w:val="24"/>
        </w:rPr>
        <w:t>are identified and listed</w:t>
      </w:r>
      <w:proofErr w:type="gramEnd"/>
      <w:r>
        <w:rPr>
          <w:szCs w:val="24"/>
        </w:rPr>
        <w:t>.</w:t>
      </w:r>
      <w:r w:rsidRPr="00C3183C">
        <w:t xml:space="preserve"> </w:t>
      </w:r>
      <w:r w:rsidRPr="00C3183C">
        <w:rPr>
          <w:szCs w:val="24"/>
        </w:rPr>
        <w:t>These classes are usually not present in the a</w:t>
      </w:r>
      <w:r>
        <w:rPr>
          <w:szCs w:val="24"/>
        </w:rPr>
        <w:t xml:space="preserve">nalysis or architectural models. </w:t>
      </w:r>
      <w:r w:rsidRPr="00C3183C">
        <w:rPr>
          <w:szCs w:val="24"/>
        </w:rPr>
        <w:t>These classes include GUI components, operating system components, data management components, networking components, etc.</w:t>
      </w:r>
      <w:r>
        <w:rPr>
          <w:szCs w:val="24"/>
        </w:rPr>
        <w:t xml:space="preserve"> For OGRVS, the infrastructure classes </w:t>
      </w:r>
      <w:proofErr w:type="gramStart"/>
      <w:r>
        <w:rPr>
          <w:szCs w:val="24"/>
        </w:rPr>
        <w:t>are listed</w:t>
      </w:r>
      <w:proofErr w:type="gramEnd"/>
      <w:r>
        <w:rPr>
          <w:szCs w:val="24"/>
        </w:rPr>
        <w:t xml:space="preserve"> below:</w:t>
      </w:r>
    </w:p>
    <w:p w:rsidR="002C7A4C" w:rsidRDefault="002C7A4C" w:rsidP="002C7A4C">
      <w:pPr>
        <w:pStyle w:val="ListParagraph"/>
        <w:numPr>
          <w:ilvl w:val="0"/>
          <w:numId w:val="32"/>
        </w:numPr>
        <w:jc w:val="both"/>
        <w:rPr>
          <w:szCs w:val="24"/>
        </w:rPr>
      </w:pPr>
      <w:r>
        <w:rPr>
          <w:szCs w:val="24"/>
        </w:rPr>
        <w:t>Report</w:t>
      </w:r>
    </w:p>
    <w:p w:rsidR="002C7A4C" w:rsidRDefault="002C7A4C" w:rsidP="002C7A4C">
      <w:pPr>
        <w:pStyle w:val="ListParagraph"/>
        <w:numPr>
          <w:ilvl w:val="0"/>
          <w:numId w:val="32"/>
        </w:numPr>
        <w:jc w:val="both"/>
        <w:rPr>
          <w:szCs w:val="24"/>
        </w:rPr>
      </w:pPr>
      <w:r>
        <w:rPr>
          <w:szCs w:val="24"/>
        </w:rPr>
        <w:t>Course</w:t>
      </w:r>
    </w:p>
    <w:p w:rsidR="002C7A4C" w:rsidRDefault="002C7A4C" w:rsidP="002C7A4C">
      <w:pPr>
        <w:pStyle w:val="ListParagraph"/>
        <w:numPr>
          <w:ilvl w:val="0"/>
          <w:numId w:val="32"/>
        </w:numPr>
        <w:jc w:val="both"/>
        <w:rPr>
          <w:szCs w:val="24"/>
        </w:rPr>
      </w:pPr>
      <w:r>
        <w:rPr>
          <w:szCs w:val="24"/>
        </w:rPr>
        <w:t>Semester</w:t>
      </w:r>
    </w:p>
    <w:p w:rsidR="002C7A4C" w:rsidRDefault="002C7A4C" w:rsidP="002C7A4C">
      <w:pPr>
        <w:pStyle w:val="ListParagraph"/>
        <w:numPr>
          <w:ilvl w:val="0"/>
          <w:numId w:val="32"/>
        </w:numPr>
        <w:jc w:val="both"/>
        <w:rPr>
          <w:szCs w:val="24"/>
        </w:rPr>
      </w:pPr>
      <w:r>
        <w:rPr>
          <w:szCs w:val="24"/>
        </w:rPr>
        <w:t>Result</w:t>
      </w:r>
    </w:p>
    <w:p w:rsidR="002C7A4C" w:rsidRDefault="002C7A4C" w:rsidP="002C7A4C">
      <w:pPr>
        <w:pStyle w:val="ListParagraph"/>
        <w:numPr>
          <w:ilvl w:val="0"/>
          <w:numId w:val="32"/>
        </w:numPr>
        <w:jc w:val="both"/>
        <w:rPr>
          <w:szCs w:val="24"/>
        </w:rPr>
      </w:pPr>
      <w:r>
        <w:rPr>
          <w:szCs w:val="24"/>
        </w:rPr>
        <w:t>DAL</w:t>
      </w:r>
    </w:p>
    <w:p w:rsidR="002C7A4C" w:rsidRPr="008D2AF9" w:rsidRDefault="002C7A4C" w:rsidP="002C7A4C">
      <w:pPr>
        <w:pStyle w:val="ListParagraph"/>
        <w:numPr>
          <w:ilvl w:val="0"/>
          <w:numId w:val="32"/>
        </w:numPr>
        <w:jc w:val="both"/>
        <w:rPr>
          <w:szCs w:val="24"/>
        </w:rPr>
      </w:pPr>
      <w:r>
        <w:rPr>
          <w:szCs w:val="24"/>
        </w:rPr>
        <w:t>University</w:t>
      </w:r>
    </w:p>
    <w:p w:rsidR="002C7A4C" w:rsidRDefault="002C7A4C" w:rsidP="005C78C6"/>
    <w:p w:rsidR="002C7A4C" w:rsidRDefault="002C7A4C" w:rsidP="005C78C6"/>
    <w:p w:rsidR="002C7A4C" w:rsidRDefault="002C7A4C" w:rsidP="005C78C6"/>
    <w:p w:rsidR="002C7A4C" w:rsidRDefault="002C7A4C" w:rsidP="005C78C6"/>
    <w:p w:rsidR="002C7A4C" w:rsidRDefault="002C7A4C" w:rsidP="005C78C6"/>
    <w:p w:rsidR="002C7A4C" w:rsidRDefault="002C7A4C" w:rsidP="005C78C6"/>
    <w:p w:rsidR="002C7A4C" w:rsidRDefault="002C7A4C" w:rsidP="005C78C6"/>
    <w:p w:rsidR="005C78C6" w:rsidRDefault="002C7A4C" w:rsidP="002C7A4C">
      <w:pPr>
        <w:pStyle w:val="Heading1"/>
      </w:pPr>
      <w:bookmarkStart w:id="16" w:name="_Toc495138753"/>
      <w:r>
        <w:t>3 Elaborated Design Class</w:t>
      </w:r>
      <w:bookmarkEnd w:id="16"/>
    </w:p>
    <w:p w:rsidR="002C7A4C" w:rsidRDefault="002C7A4C" w:rsidP="002C7A4C">
      <w:r>
        <w:t>The elaborated design classes are the following:</w:t>
      </w:r>
    </w:p>
    <w:p w:rsidR="002C7A4C" w:rsidRPr="002C7A4C" w:rsidRDefault="002C7A4C" w:rsidP="002C7A4C">
      <w:r>
        <w:rPr>
          <w:noProof/>
        </w:rPr>
        <w:drawing>
          <wp:inline distT="0" distB="0" distL="0" distR="0">
            <wp:extent cx="5943600" cy="35687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ystemAdminElaboratedDesignClass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78C6" w:rsidRDefault="002C7A4C" w:rsidP="002C7A4C">
      <w:pPr>
        <w:pStyle w:val="Caption"/>
        <w:jc w:val="center"/>
      </w:pPr>
      <w:bookmarkStart w:id="17" w:name="_Toc495115912"/>
      <w:bookmarkStart w:id="18" w:name="_Toc49513888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919CB">
        <w:rPr>
          <w:noProof/>
        </w:rPr>
        <w:t>6</w:t>
      </w:r>
      <w:r>
        <w:fldChar w:fldCharType="end"/>
      </w:r>
      <w:r>
        <w:t>: Elaborated Design of System Admin Class</w:t>
      </w:r>
      <w:bookmarkEnd w:id="17"/>
      <w:bookmarkEnd w:id="18"/>
    </w:p>
    <w:p w:rsidR="002C7A4C" w:rsidRDefault="002C7A4C" w:rsidP="002C7A4C"/>
    <w:p w:rsidR="002C7A4C" w:rsidRDefault="002C7A4C" w:rsidP="002C7A4C">
      <w:pPr>
        <w:keepNext/>
      </w:pPr>
      <w:r>
        <w:rPr>
          <w:noProof/>
        </w:rPr>
        <w:lastRenderedPageBreak/>
        <w:drawing>
          <wp:inline distT="0" distB="0" distL="0" distR="0">
            <wp:extent cx="5943600" cy="30492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tudentElaboratedDesignClass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7A4C" w:rsidRDefault="002C7A4C" w:rsidP="002C7A4C">
      <w:pPr>
        <w:pStyle w:val="Caption"/>
        <w:jc w:val="center"/>
      </w:pPr>
      <w:bookmarkStart w:id="19" w:name="_Toc495115913"/>
      <w:bookmarkStart w:id="20" w:name="_Toc49513888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919CB">
        <w:rPr>
          <w:noProof/>
        </w:rPr>
        <w:t>7</w:t>
      </w:r>
      <w:r>
        <w:fldChar w:fldCharType="end"/>
      </w:r>
      <w:r>
        <w:t>: Elaborated Design of Student Class</w:t>
      </w:r>
      <w:bookmarkEnd w:id="19"/>
      <w:bookmarkEnd w:id="20"/>
    </w:p>
    <w:p w:rsidR="005C78C6" w:rsidRDefault="002C7A4C" w:rsidP="005C78C6">
      <w:r>
        <w:rPr>
          <w:noProof/>
        </w:rPr>
        <w:drawing>
          <wp:inline distT="0" distB="0" distL="0" distR="0">
            <wp:extent cx="5943600" cy="36957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RegistrarElaboratedDesignClass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7A4C" w:rsidRDefault="002C7A4C" w:rsidP="002C7A4C">
      <w:pPr>
        <w:pStyle w:val="Caption"/>
        <w:jc w:val="center"/>
      </w:pPr>
      <w:bookmarkStart w:id="21" w:name="_Toc495115914"/>
      <w:bookmarkStart w:id="22" w:name="_Toc49513888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919CB">
        <w:rPr>
          <w:noProof/>
        </w:rPr>
        <w:t>8</w:t>
      </w:r>
      <w:r>
        <w:fldChar w:fldCharType="end"/>
      </w:r>
      <w:r>
        <w:t>: Elaborated Design of Registrar Class</w:t>
      </w:r>
      <w:bookmarkEnd w:id="21"/>
      <w:bookmarkEnd w:id="22"/>
    </w:p>
    <w:p w:rsidR="002C7A4C" w:rsidRPr="002C7A4C" w:rsidRDefault="002C7A4C" w:rsidP="002C7A4C">
      <w:r>
        <w:rPr>
          <w:noProof/>
        </w:rPr>
        <w:lastRenderedPageBreak/>
        <w:drawing>
          <wp:inline distT="0" distB="0" distL="0" distR="0">
            <wp:extent cx="5686425" cy="355282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rogramOfficeElaboratedDesignClass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78C6" w:rsidRDefault="002C7A4C" w:rsidP="002C7A4C">
      <w:pPr>
        <w:pStyle w:val="Caption"/>
        <w:jc w:val="center"/>
      </w:pPr>
      <w:bookmarkStart w:id="23" w:name="_Toc495115915"/>
      <w:bookmarkStart w:id="24" w:name="_Toc49513888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919CB">
        <w:rPr>
          <w:noProof/>
        </w:rPr>
        <w:t>9</w:t>
      </w:r>
      <w:r>
        <w:fldChar w:fldCharType="end"/>
      </w:r>
      <w:r>
        <w:t>: Elaborated Design of Program Office Class</w:t>
      </w:r>
      <w:bookmarkEnd w:id="23"/>
      <w:bookmarkEnd w:id="24"/>
    </w:p>
    <w:p w:rsidR="002C7A4C" w:rsidRPr="002C7A4C" w:rsidRDefault="002C7A4C" w:rsidP="002C7A4C"/>
    <w:p w:rsidR="002C7A4C" w:rsidRPr="002C7A4C" w:rsidRDefault="002C7A4C" w:rsidP="002C7A4C">
      <w:r>
        <w:rPr>
          <w:noProof/>
        </w:rPr>
        <w:drawing>
          <wp:inline distT="0" distB="0" distL="0" distR="0">
            <wp:extent cx="5943600" cy="31146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UGCStuffElaboratedDesignClass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78C6" w:rsidRDefault="002C7A4C" w:rsidP="002C7A4C">
      <w:pPr>
        <w:pStyle w:val="Caption"/>
        <w:jc w:val="center"/>
      </w:pPr>
      <w:bookmarkStart w:id="25" w:name="_Toc495115916"/>
      <w:bookmarkStart w:id="26" w:name="_Toc49513888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919CB">
        <w:rPr>
          <w:noProof/>
        </w:rPr>
        <w:t>10</w:t>
      </w:r>
      <w:r>
        <w:fldChar w:fldCharType="end"/>
      </w:r>
      <w:r>
        <w:t>: Elaborated Design of UGC Class</w:t>
      </w:r>
      <w:bookmarkEnd w:id="25"/>
      <w:bookmarkEnd w:id="26"/>
    </w:p>
    <w:p w:rsidR="00705F21" w:rsidRDefault="00705F21" w:rsidP="00705F21">
      <w:pPr>
        <w:pStyle w:val="Heading2"/>
      </w:pPr>
      <w:bookmarkStart w:id="27" w:name="_Toc495138754"/>
      <w:r>
        <w:t>3.1 Collaboration Details</w:t>
      </w:r>
      <w:bookmarkEnd w:id="27"/>
    </w:p>
    <w:p w:rsidR="00705F21" w:rsidRPr="00705F21" w:rsidRDefault="00705F21" w:rsidP="00705F21">
      <w:r>
        <w:t xml:space="preserve">In this section, the collaboration between classes </w:t>
      </w:r>
      <w:proofErr w:type="gramStart"/>
      <w:r>
        <w:t>will be designed</w:t>
      </w:r>
      <w:proofErr w:type="gramEnd"/>
      <w:r>
        <w:t>. Following is the diagrams:</w:t>
      </w:r>
    </w:p>
    <w:p w:rsidR="00705F21" w:rsidRDefault="00705F21" w:rsidP="00705F21">
      <w:r>
        <w:rPr>
          <w:noProof/>
        </w:rPr>
        <w:lastRenderedPageBreak/>
        <w:drawing>
          <wp:inline distT="0" distB="0" distL="0" distR="0">
            <wp:extent cx="5943600" cy="31127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ystemAdminCollaborationDetails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5F21" w:rsidRDefault="00705F21" w:rsidP="00705F21">
      <w:pPr>
        <w:pStyle w:val="Caption"/>
        <w:jc w:val="center"/>
      </w:pPr>
    </w:p>
    <w:p w:rsidR="00705F21" w:rsidRDefault="00705F21" w:rsidP="00705F21">
      <w:pPr>
        <w:pStyle w:val="Caption"/>
        <w:jc w:val="center"/>
      </w:pPr>
      <w:bookmarkStart w:id="28" w:name="_Toc495115917"/>
      <w:bookmarkStart w:id="29" w:name="_Toc4951388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919CB">
        <w:rPr>
          <w:noProof/>
        </w:rPr>
        <w:t>11</w:t>
      </w:r>
      <w:r>
        <w:fldChar w:fldCharType="end"/>
      </w:r>
      <w:r>
        <w:t>: Collaboration Details of System Admin Class</w:t>
      </w:r>
      <w:bookmarkEnd w:id="28"/>
      <w:bookmarkEnd w:id="29"/>
    </w:p>
    <w:p w:rsidR="00705F21" w:rsidRDefault="00705F21" w:rsidP="00705F21"/>
    <w:p w:rsidR="00705F21" w:rsidRDefault="00705F21" w:rsidP="00705F21">
      <w:r>
        <w:rPr>
          <w:noProof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4924425" cy="2695575"/>
            <wp:effectExtent l="0" t="0" r="9525" b="9525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rogramOfficeCollaborationDetails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4425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05F21" w:rsidRDefault="00705F21" w:rsidP="00705F21">
      <w:pPr>
        <w:pStyle w:val="Caption"/>
        <w:jc w:val="center"/>
      </w:pPr>
      <w:bookmarkStart w:id="30" w:name="_Toc495115918"/>
      <w:bookmarkStart w:id="31" w:name="_Toc49513888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919CB">
        <w:rPr>
          <w:noProof/>
        </w:rPr>
        <w:t>12</w:t>
      </w:r>
      <w:r>
        <w:fldChar w:fldCharType="end"/>
      </w:r>
      <w:r>
        <w:t>: Collaboration Details of Program Office</w:t>
      </w:r>
      <w:bookmarkEnd w:id="30"/>
      <w:bookmarkEnd w:id="31"/>
    </w:p>
    <w:p w:rsidR="00705F21" w:rsidRDefault="00705F21" w:rsidP="00705F21">
      <w:r>
        <w:rPr>
          <w:noProof/>
        </w:rPr>
        <w:lastRenderedPageBreak/>
        <w:drawing>
          <wp:anchor distT="0" distB="0" distL="114300" distR="114300" simplePos="0" relativeHeight="251676672" behindDoc="0" locked="0" layoutInCell="1" allowOverlap="1">
            <wp:simplePos x="0" y="0"/>
            <wp:positionH relativeFrom="column">
              <wp:posOffset>514350</wp:posOffset>
            </wp:positionH>
            <wp:positionV relativeFrom="page">
              <wp:posOffset>4495800</wp:posOffset>
            </wp:positionV>
            <wp:extent cx="5057775" cy="3057525"/>
            <wp:effectExtent l="0" t="0" r="9525" b="9525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RegistrarCollaborationDetails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05F21" w:rsidRPr="00705F21" w:rsidRDefault="00705F21" w:rsidP="00705F21"/>
    <w:p w:rsidR="00705F21" w:rsidRDefault="00705F21" w:rsidP="00705F21">
      <w:pPr>
        <w:pStyle w:val="Caption"/>
        <w:jc w:val="center"/>
      </w:pPr>
      <w:bookmarkStart w:id="32" w:name="_Toc495115919"/>
      <w:bookmarkStart w:id="33" w:name="_Toc49513888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919CB">
        <w:rPr>
          <w:noProof/>
        </w:rPr>
        <w:t>13</w:t>
      </w:r>
      <w:r>
        <w:fldChar w:fldCharType="end"/>
      </w:r>
      <w:r>
        <w:t>: Collaboration Details of Registrar Class</w:t>
      </w:r>
      <w:bookmarkEnd w:id="32"/>
      <w:bookmarkEnd w:id="33"/>
    </w:p>
    <w:p w:rsidR="00705F21" w:rsidRDefault="00705F21" w:rsidP="00705F21">
      <w:pPr>
        <w:pStyle w:val="Heading2"/>
      </w:pPr>
      <w:bookmarkStart w:id="34" w:name="_Toc495138755"/>
      <w:r>
        <w:t>3.2 Appropriate Interfaces</w:t>
      </w:r>
      <w:bookmarkEnd w:id="34"/>
    </w:p>
    <w:p w:rsidR="00705F21" w:rsidRPr="00874D94" w:rsidRDefault="00874D94" w:rsidP="00874D94">
      <w:r w:rsidRPr="00874D94">
        <w:t>There is no necessity to divide the classes in subclasses as they</w:t>
      </w:r>
      <w:r>
        <w:t xml:space="preserve"> </w:t>
      </w:r>
      <w:r w:rsidRPr="00874D94">
        <w:t xml:space="preserve">exhibit sufficient cohesion. </w:t>
      </w:r>
      <w:proofErr w:type="gramStart"/>
      <w:r w:rsidRPr="00874D94">
        <w:t>So</w:t>
      </w:r>
      <w:proofErr w:type="gramEnd"/>
      <w:r w:rsidRPr="00874D94">
        <w:t xml:space="preserve"> there is no need to define</w:t>
      </w:r>
      <w:r>
        <w:t xml:space="preserve"> </w:t>
      </w:r>
      <w:r w:rsidRPr="00874D94">
        <w:t>appropriate interfaces</w:t>
      </w:r>
      <w:r>
        <w:t>.</w:t>
      </w:r>
    </w:p>
    <w:p w:rsidR="00705F21" w:rsidRDefault="00705F21" w:rsidP="00705F21">
      <w:pPr>
        <w:pStyle w:val="Heading2"/>
      </w:pPr>
      <w:bookmarkStart w:id="35" w:name="_Toc495138756"/>
      <w:r>
        <w:t>3.3 Elaborate Attributes</w:t>
      </w:r>
      <w:bookmarkEnd w:id="35"/>
    </w:p>
    <w:p w:rsidR="00705F21" w:rsidRDefault="00874D94" w:rsidP="00705F21">
      <w:r>
        <w:t xml:space="preserve">Elaborate attributes for System </w:t>
      </w:r>
      <w:r w:rsidRPr="00531A38">
        <w:rPr>
          <w:b/>
        </w:rPr>
        <w:t>Admin class</w:t>
      </w:r>
      <w:r>
        <w:t>:</w:t>
      </w:r>
    </w:p>
    <w:p w:rsidR="00531A38" w:rsidRDefault="00531A38" w:rsidP="00531A38">
      <w:r w:rsidRPr="00531A38">
        <w:t xml:space="preserve">First-name: </w:t>
      </w:r>
      <w:r w:rsidRPr="00531A38">
        <w:t>string = “name1” {contains name value – Rubaiyat,</w:t>
      </w:r>
      <w:r>
        <w:t xml:space="preserve"> </w:t>
      </w:r>
      <w:r w:rsidRPr="00531A38">
        <w:t xml:space="preserve">Tasnim, </w:t>
      </w:r>
      <w:proofErr w:type="spellStart"/>
      <w:r w:rsidRPr="00531A38">
        <w:t>Farzana</w:t>
      </w:r>
      <w:proofErr w:type="spellEnd"/>
      <w:r w:rsidRPr="00531A38">
        <w:t>}</w:t>
      </w:r>
    </w:p>
    <w:p w:rsidR="00531A38" w:rsidRDefault="00531A38" w:rsidP="00531A38">
      <w:r>
        <w:t>Last-name:</w:t>
      </w:r>
      <w:r w:rsidRPr="00531A38">
        <w:t xml:space="preserve"> </w:t>
      </w:r>
      <w:r w:rsidRPr="00531A38">
        <w:t>string = “name2” {contains name value – Mumu,</w:t>
      </w:r>
      <w:r>
        <w:t xml:space="preserve"> </w:t>
      </w:r>
      <w:proofErr w:type="spellStart"/>
      <w:r w:rsidRPr="00531A38">
        <w:t>fabiha</w:t>
      </w:r>
      <w:proofErr w:type="spellEnd"/>
      <w:r w:rsidRPr="00531A38">
        <w:t xml:space="preserve">, </w:t>
      </w:r>
      <w:proofErr w:type="spellStart"/>
      <w:r w:rsidRPr="00531A38">
        <w:t>Muna</w:t>
      </w:r>
      <w:proofErr w:type="spellEnd"/>
      <w:r w:rsidRPr="00531A38">
        <w:t>}</w:t>
      </w:r>
      <w:r>
        <w:t xml:space="preserve"> </w:t>
      </w:r>
    </w:p>
    <w:p w:rsidR="00531A38" w:rsidRPr="00531A38" w:rsidRDefault="00531A38" w:rsidP="00531A38">
      <w:r>
        <w:t xml:space="preserve">Email: </w:t>
      </w:r>
      <w:r w:rsidRPr="00531A38">
        <w:t xml:space="preserve">email = “null” {Contains value – </w:t>
      </w:r>
      <w:hyperlink r:id="rId30" w:history="1">
        <w:r w:rsidRPr="00531A38">
          <w:rPr>
            <w:rStyle w:val="Hyperlink"/>
            <w:color w:val="auto"/>
            <w:u w:val="none"/>
          </w:rPr>
          <w:t>rubaiyat@gmail.com</w:t>
        </w:r>
      </w:hyperlink>
      <w:r w:rsidRPr="00531A38">
        <w:t>,</w:t>
      </w:r>
      <w:r>
        <w:t xml:space="preserve"> </w:t>
      </w:r>
      <w:r w:rsidRPr="00531A38">
        <w:t>tasnim@hotmail.com}</w:t>
      </w:r>
    </w:p>
    <w:p w:rsidR="00531A38" w:rsidRDefault="00531A38" w:rsidP="00531A38">
      <w:r>
        <w:t xml:space="preserve">Role: string = </w:t>
      </w:r>
      <w:r w:rsidR="00432941" w:rsidRPr="00531A38">
        <w:t xml:space="preserve">“null” </w:t>
      </w:r>
      <w:r>
        <w:t>{contains name value – student, admin, PO}</w:t>
      </w:r>
    </w:p>
    <w:p w:rsidR="00C97C3A" w:rsidRDefault="00531A38" w:rsidP="00C97C3A">
      <w:r>
        <w:t xml:space="preserve">Username: string = “username1” </w:t>
      </w:r>
      <w:r w:rsidR="00C97C3A">
        <w:t>{All Characters}</w:t>
      </w:r>
    </w:p>
    <w:p w:rsidR="00531A38" w:rsidRDefault="00531A38" w:rsidP="00531A38">
      <w:r>
        <w:t xml:space="preserve">Password: string= “password1” </w:t>
      </w:r>
      <w:r w:rsidR="00C97C3A">
        <w:t>{All Characters}</w:t>
      </w:r>
    </w:p>
    <w:p w:rsidR="00531A38" w:rsidRDefault="00531A38" w:rsidP="00531A38">
      <w:r>
        <w:t>Mobile Number: Number = “088 01716724859” {</w:t>
      </w:r>
      <w:r>
        <w:t xml:space="preserve">contains name value </w:t>
      </w:r>
      <w:r>
        <w:t>– 088-01711467599}</w:t>
      </w:r>
    </w:p>
    <w:p w:rsidR="00531A38" w:rsidRDefault="00531A38" w:rsidP="00531A38"/>
    <w:p w:rsidR="00531A38" w:rsidRDefault="00531A38" w:rsidP="00531A38">
      <w:r>
        <w:t xml:space="preserve">Elaborated attributes for </w:t>
      </w:r>
      <w:r w:rsidRPr="00432941">
        <w:rPr>
          <w:b/>
        </w:rPr>
        <w:t>Student class</w:t>
      </w:r>
      <w:r>
        <w:t>:</w:t>
      </w:r>
    </w:p>
    <w:p w:rsidR="00432941" w:rsidRDefault="00432941" w:rsidP="00432941">
      <w:r w:rsidRPr="00531A38">
        <w:lastRenderedPageBreak/>
        <w:t>First-name: string = “name1” {contains name value – Rubaiyat,</w:t>
      </w:r>
      <w:r>
        <w:t xml:space="preserve"> </w:t>
      </w:r>
      <w:r w:rsidRPr="00531A38">
        <w:t xml:space="preserve">Tasnim, </w:t>
      </w:r>
      <w:proofErr w:type="spellStart"/>
      <w:r w:rsidRPr="00531A38">
        <w:t>Farzana</w:t>
      </w:r>
      <w:proofErr w:type="spellEnd"/>
      <w:r w:rsidRPr="00531A38">
        <w:t>}</w:t>
      </w:r>
    </w:p>
    <w:p w:rsidR="00432941" w:rsidRDefault="00432941" w:rsidP="00432941">
      <w:r>
        <w:t>Last-name:</w:t>
      </w:r>
      <w:r w:rsidRPr="00531A38">
        <w:t xml:space="preserve"> string = “name2” {contains name value – Mumu,</w:t>
      </w:r>
      <w:r>
        <w:t xml:space="preserve"> </w:t>
      </w:r>
      <w:proofErr w:type="spellStart"/>
      <w:r w:rsidRPr="00531A38">
        <w:t>fabiha</w:t>
      </w:r>
      <w:proofErr w:type="spellEnd"/>
      <w:r w:rsidRPr="00531A38">
        <w:t xml:space="preserve">, </w:t>
      </w:r>
      <w:proofErr w:type="spellStart"/>
      <w:r w:rsidRPr="00531A38">
        <w:t>Muna</w:t>
      </w:r>
      <w:proofErr w:type="spellEnd"/>
      <w:r w:rsidRPr="00531A38">
        <w:t>}</w:t>
      </w:r>
      <w:r>
        <w:t xml:space="preserve"> </w:t>
      </w:r>
    </w:p>
    <w:p w:rsidR="00432941" w:rsidRPr="00531A38" w:rsidRDefault="00432941" w:rsidP="00432941">
      <w:r>
        <w:t xml:space="preserve">Email: </w:t>
      </w:r>
      <w:r w:rsidRPr="00531A38">
        <w:t xml:space="preserve">email = “null” {Contains value – </w:t>
      </w:r>
      <w:hyperlink r:id="rId31" w:history="1">
        <w:r w:rsidRPr="00531A38">
          <w:rPr>
            <w:rStyle w:val="Hyperlink"/>
            <w:color w:val="auto"/>
            <w:u w:val="none"/>
          </w:rPr>
          <w:t>rubaiyat@gmail.com</w:t>
        </w:r>
      </w:hyperlink>
      <w:r w:rsidRPr="00531A38">
        <w:t>,</w:t>
      </w:r>
      <w:r>
        <w:t xml:space="preserve"> </w:t>
      </w:r>
      <w:r w:rsidRPr="00531A38">
        <w:t>tasnim@hotmail.com}</w:t>
      </w:r>
    </w:p>
    <w:p w:rsidR="00432941" w:rsidRDefault="00432941" w:rsidP="00432941">
      <w:r>
        <w:t>Role: string = “role1” {contains name value – student, admin, PO}</w:t>
      </w:r>
    </w:p>
    <w:p w:rsidR="00432941" w:rsidRDefault="00432941" w:rsidP="00432941">
      <w:r>
        <w:t xml:space="preserve">Password: string= </w:t>
      </w:r>
      <w:r w:rsidRPr="00531A38">
        <w:t xml:space="preserve">“null” </w:t>
      </w:r>
      <w:r w:rsidR="00C97C3A">
        <w:t>{All Characters}</w:t>
      </w:r>
    </w:p>
    <w:p w:rsidR="00432941" w:rsidRDefault="00432941" w:rsidP="00432941">
      <w:r>
        <w:t>Mobile Number: Number = “088 01716724859” {contains name value – 088-01711467599}</w:t>
      </w:r>
    </w:p>
    <w:p w:rsidR="00531A38" w:rsidRDefault="00531A38" w:rsidP="00531A38"/>
    <w:p w:rsidR="00432941" w:rsidRDefault="00432941" w:rsidP="00531A38">
      <w:r>
        <w:t xml:space="preserve">Elaborated attributes for </w:t>
      </w:r>
      <w:r w:rsidRPr="00432941">
        <w:rPr>
          <w:b/>
        </w:rPr>
        <w:t>Registrar class</w:t>
      </w:r>
      <w:r>
        <w:t>:</w:t>
      </w:r>
    </w:p>
    <w:p w:rsidR="00432941" w:rsidRDefault="00432941" w:rsidP="00432941">
      <w:r w:rsidRPr="00531A38">
        <w:t>First-name: string = “name1” {contains name value – Rubaiyat,</w:t>
      </w:r>
      <w:r>
        <w:t xml:space="preserve"> </w:t>
      </w:r>
      <w:r w:rsidRPr="00531A38">
        <w:t xml:space="preserve">Tasnim, </w:t>
      </w:r>
      <w:proofErr w:type="spellStart"/>
      <w:r w:rsidRPr="00531A38">
        <w:t>Farzana</w:t>
      </w:r>
      <w:proofErr w:type="spellEnd"/>
      <w:r w:rsidRPr="00531A38">
        <w:t>}</w:t>
      </w:r>
    </w:p>
    <w:p w:rsidR="00432941" w:rsidRDefault="00432941" w:rsidP="00432941">
      <w:r>
        <w:t>Last-name:</w:t>
      </w:r>
      <w:r w:rsidRPr="00531A38">
        <w:t xml:space="preserve"> string = “name2” {contains name value – Mumu,</w:t>
      </w:r>
      <w:r>
        <w:t xml:space="preserve"> </w:t>
      </w:r>
      <w:proofErr w:type="spellStart"/>
      <w:r w:rsidRPr="00531A38">
        <w:t>fabiha</w:t>
      </w:r>
      <w:proofErr w:type="spellEnd"/>
      <w:r w:rsidRPr="00531A38">
        <w:t xml:space="preserve">, </w:t>
      </w:r>
      <w:proofErr w:type="spellStart"/>
      <w:r w:rsidRPr="00531A38">
        <w:t>Muna</w:t>
      </w:r>
      <w:proofErr w:type="spellEnd"/>
      <w:r w:rsidRPr="00531A38">
        <w:t>}</w:t>
      </w:r>
      <w:r>
        <w:t xml:space="preserve"> </w:t>
      </w:r>
    </w:p>
    <w:p w:rsidR="00432941" w:rsidRPr="00531A38" w:rsidRDefault="00432941" w:rsidP="00432941">
      <w:r>
        <w:t xml:space="preserve">Email: </w:t>
      </w:r>
      <w:r w:rsidRPr="00531A38">
        <w:t xml:space="preserve">email = “null” {Contains value – </w:t>
      </w:r>
      <w:hyperlink r:id="rId32" w:history="1">
        <w:r w:rsidRPr="00531A38">
          <w:rPr>
            <w:rStyle w:val="Hyperlink"/>
            <w:color w:val="auto"/>
            <w:u w:val="none"/>
          </w:rPr>
          <w:t>rubaiyat@gmail.com</w:t>
        </w:r>
      </w:hyperlink>
      <w:r w:rsidRPr="00531A38">
        <w:t>,</w:t>
      </w:r>
      <w:r>
        <w:t xml:space="preserve"> </w:t>
      </w:r>
      <w:r w:rsidRPr="00531A38">
        <w:t>tasnim@hotmail.com}</w:t>
      </w:r>
    </w:p>
    <w:p w:rsidR="00432941" w:rsidRDefault="00432941" w:rsidP="00432941">
      <w:r>
        <w:t>Role: string = “</w:t>
      </w:r>
      <w:r>
        <w:t>null</w:t>
      </w:r>
      <w:r>
        <w:t>” {contains name value – student, admin, PO}</w:t>
      </w:r>
    </w:p>
    <w:p w:rsidR="00432941" w:rsidRDefault="00432941" w:rsidP="00432941">
      <w:r>
        <w:t xml:space="preserve">Password: string= “password1” </w:t>
      </w:r>
      <w:r w:rsidR="00C97C3A">
        <w:t>{All Characters}</w:t>
      </w:r>
    </w:p>
    <w:p w:rsidR="00432941" w:rsidRDefault="00432941" w:rsidP="00432941">
      <w:r>
        <w:t>Mobile Number: Number = “</w:t>
      </w:r>
      <w:r>
        <w:t>088 0000000000</w:t>
      </w:r>
      <w:r>
        <w:t>” {contains name value – 088-01711467599}</w:t>
      </w:r>
    </w:p>
    <w:p w:rsidR="00432941" w:rsidRDefault="00432941" w:rsidP="00531A38">
      <w:r>
        <w:t>University-name: String= “null” {Contains name value – Dhaka University, Chittagong university}</w:t>
      </w:r>
    </w:p>
    <w:p w:rsidR="00432941" w:rsidRDefault="00432941" w:rsidP="00531A38">
      <w:r>
        <w:t xml:space="preserve">Designation: string = “null” {Contains name value- Manager, </w:t>
      </w:r>
      <w:proofErr w:type="gramStart"/>
      <w:r>
        <w:t>Senior</w:t>
      </w:r>
      <w:proofErr w:type="gramEnd"/>
      <w:r>
        <w:t xml:space="preserve"> manager}</w:t>
      </w:r>
    </w:p>
    <w:p w:rsidR="00432941" w:rsidRDefault="00432941" w:rsidP="00531A38">
      <w:r>
        <w:t xml:space="preserve">Elaborated attributes for </w:t>
      </w:r>
      <w:r w:rsidRPr="00432941">
        <w:rPr>
          <w:b/>
        </w:rPr>
        <w:t>Program Office</w:t>
      </w:r>
      <w:r>
        <w:t xml:space="preserve"> class:</w:t>
      </w:r>
    </w:p>
    <w:p w:rsidR="00BD2CFE" w:rsidRDefault="00BD2CFE" w:rsidP="00BD2CFE">
      <w:r w:rsidRPr="00531A38">
        <w:t>First-name: string = “name1” {contains name value – Rubaiyat,</w:t>
      </w:r>
      <w:r>
        <w:t xml:space="preserve"> </w:t>
      </w:r>
      <w:r w:rsidRPr="00531A38">
        <w:t xml:space="preserve">Tasnim, </w:t>
      </w:r>
      <w:proofErr w:type="spellStart"/>
      <w:r w:rsidRPr="00531A38">
        <w:t>Farzana</w:t>
      </w:r>
      <w:proofErr w:type="spellEnd"/>
      <w:r w:rsidRPr="00531A38">
        <w:t>}</w:t>
      </w:r>
    </w:p>
    <w:p w:rsidR="00BD2CFE" w:rsidRDefault="00BD2CFE" w:rsidP="00BD2CFE">
      <w:r>
        <w:t>Last-name:</w:t>
      </w:r>
      <w:r w:rsidRPr="00531A38">
        <w:t xml:space="preserve"> string = “name2” {contains name value – Mumu,</w:t>
      </w:r>
      <w:r>
        <w:t xml:space="preserve"> </w:t>
      </w:r>
      <w:proofErr w:type="spellStart"/>
      <w:r w:rsidRPr="00531A38">
        <w:t>fabiha</w:t>
      </w:r>
      <w:proofErr w:type="spellEnd"/>
      <w:r w:rsidRPr="00531A38">
        <w:t xml:space="preserve">, </w:t>
      </w:r>
      <w:proofErr w:type="spellStart"/>
      <w:r w:rsidRPr="00531A38">
        <w:t>Muna</w:t>
      </w:r>
      <w:proofErr w:type="spellEnd"/>
      <w:r w:rsidRPr="00531A38">
        <w:t>}</w:t>
      </w:r>
      <w:r>
        <w:t xml:space="preserve"> </w:t>
      </w:r>
    </w:p>
    <w:p w:rsidR="00BD2CFE" w:rsidRPr="00531A38" w:rsidRDefault="00BD2CFE" w:rsidP="00BD2CFE">
      <w:r>
        <w:t xml:space="preserve">Email: </w:t>
      </w:r>
      <w:r w:rsidRPr="00531A38">
        <w:t xml:space="preserve">email = “null” {Contains value – </w:t>
      </w:r>
      <w:hyperlink r:id="rId33" w:history="1">
        <w:r w:rsidRPr="00531A38">
          <w:rPr>
            <w:rStyle w:val="Hyperlink"/>
            <w:color w:val="auto"/>
            <w:u w:val="none"/>
          </w:rPr>
          <w:t>rubaiyat@gmail.com</w:t>
        </w:r>
      </w:hyperlink>
      <w:r w:rsidRPr="00531A38">
        <w:t>,</w:t>
      </w:r>
      <w:r>
        <w:t xml:space="preserve"> </w:t>
      </w:r>
      <w:r w:rsidRPr="00531A38">
        <w:t>tasnim@hotmail.com}</w:t>
      </w:r>
    </w:p>
    <w:p w:rsidR="00BD2CFE" w:rsidRDefault="00BD2CFE" w:rsidP="00BD2CFE">
      <w:r>
        <w:t>Role: string = “null” {contains name value – student, admin, PO}</w:t>
      </w:r>
    </w:p>
    <w:p w:rsidR="00C97C3A" w:rsidRDefault="00BD2CFE" w:rsidP="00C97C3A">
      <w:r>
        <w:t xml:space="preserve">Password: string= “password1” </w:t>
      </w:r>
      <w:r w:rsidR="00C97C3A">
        <w:t>{All Characters}</w:t>
      </w:r>
    </w:p>
    <w:p w:rsidR="00BD2CFE" w:rsidRDefault="00BD2CFE" w:rsidP="00BD2CFE">
      <w:r>
        <w:t>Mobile Number: Number = “088 0000000000” {contains name value – 088-01711467599}</w:t>
      </w:r>
    </w:p>
    <w:p w:rsidR="00432941" w:rsidRDefault="00BD2CFE" w:rsidP="00531A38">
      <w:r>
        <w:t xml:space="preserve">Semester number: </w:t>
      </w:r>
      <w:proofErr w:type="spellStart"/>
      <w:r>
        <w:t>Int</w:t>
      </w:r>
      <w:proofErr w:type="spellEnd"/>
      <w:r>
        <w:t xml:space="preserve"> = “1” </w:t>
      </w:r>
      <w:proofErr w:type="gramStart"/>
      <w:r>
        <w:t>{</w:t>
      </w:r>
      <w:r w:rsidRPr="00BD2CFE">
        <w:rPr>
          <w:rFonts w:ascii="Calibri" w:hAnsi="Calibri"/>
          <w:color w:val="000000"/>
          <w:sz w:val="36"/>
          <w:szCs w:val="36"/>
        </w:rPr>
        <w:t xml:space="preserve"> </w:t>
      </w:r>
      <w:r w:rsidRPr="00BD2CFE">
        <w:t>automatically</w:t>
      </w:r>
      <w:proofErr w:type="gramEnd"/>
      <w:r w:rsidRPr="00BD2CFE">
        <w:t xml:space="preserve"> increments – 1,2,3,….. </w:t>
      </w:r>
      <w:r>
        <w:t>}</w:t>
      </w:r>
    </w:p>
    <w:p w:rsidR="00BD2CFE" w:rsidRDefault="00BD2CFE" w:rsidP="00BD2CFE">
      <w:r>
        <w:t>Course</w:t>
      </w:r>
      <w:r>
        <w:t xml:space="preserve"> number: </w:t>
      </w:r>
      <w:proofErr w:type="spellStart"/>
      <w:r>
        <w:t>Int</w:t>
      </w:r>
      <w:proofErr w:type="spellEnd"/>
      <w:r>
        <w:t xml:space="preserve"> = “1” </w:t>
      </w:r>
      <w:proofErr w:type="gramStart"/>
      <w:r>
        <w:t>{</w:t>
      </w:r>
      <w:r w:rsidRPr="00BD2CFE">
        <w:rPr>
          <w:rFonts w:ascii="Calibri" w:hAnsi="Calibri"/>
          <w:color w:val="000000"/>
          <w:sz w:val="36"/>
          <w:szCs w:val="36"/>
        </w:rPr>
        <w:t xml:space="preserve"> </w:t>
      </w:r>
      <w:r w:rsidRPr="00BD2CFE">
        <w:t>automatically</w:t>
      </w:r>
      <w:proofErr w:type="gramEnd"/>
      <w:r w:rsidRPr="00BD2CFE">
        <w:t xml:space="preserve"> increments – 1,2,3,….. </w:t>
      </w:r>
      <w:r>
        <w:t>}</w:t>
      </w:r>
    </w:p>
    <w:p w:rsidR="00BD2CFE" w:rsidRDefault="00BD2CFE" w:rsidP="00BD2CFE"/>
    <w:p w:rsidR="00BD2CFE" w:rsidRDefault="00BD2CFE" w:rsidP="00BD2CFE">
      <w:r>
        <w:t xml:space="preserve">Elaborated attributes for </w:t>
      </w:r>
      <w:r w:rsidR="00C97C3A" w:rsidRPr="00C97C3A">
        <w:rPr>
          <w:b/>
        </w:rPr>
        <w:t>UGC Stuff</w:t>
      </w:r>
      <w:r w:rsidR="00C97C3A">
        <w:t xml:space="preserve"> class:</w:t>
      </w:r>
    </w:p>
    <w:p w:rsidR="00C97C3A" w:rsidRDefault="00C97C3A" w:rsidP="00C97C3A">
      <w:r w:rsidRPr="00531A38">
        <w:lastRenderedPageBreak/>
        <w:t>First-name: string = “name1” {contains name value – Rubaiyat,</w:t>
      </w:r>
      <w:r>
        <w:t xml:space="preserve"> </w:t>
      </w:r>
      <w:r w:rsidRPr="00531A38">
        <w:t xml:space="preserve">Tasnim, </w:t>
      </w:r>
      <w:proofErr w:type="spellStart"/>
      <w:r w:rsidRPr="00531A38">
        <w:t>Farzana</w:t>
      </w:r>
      <w:proofErr w:type="spellEnd"/>
      <w:r w:rsidRPr="00531A38">
        <w:t>}</w:t>
      </w:r>
    </w:p>
    <w:p w:rsidR="00C97C3A" w:rsidRDefault="00C97C3A" w:rsidP="00C97C3A">
      <w:r>
        <w:t>Last-name:</w:t>
      </w:r>
      <w:r w:rsidRPr="00531A38">
        <w:t xml:space="preserve"> string = “name2” {contains name value – Mumu,</w:t>
      </w:r>
      <w:r>
        <w:t xml:space="preserve"> </w:t>
      </w:r>
      <w:proofErr w:type="spellStart"/>
      <w:r w:rsidRPr="00531A38">
        <w:t>fabiha</w:t>
      </w:r>
      <w:proofErr w:type="spellEnd"/>
      <w:r w:rsidRPr="00531A38">
        <w:t xml:space="preserve">, </w:t>
      </w:r>
      <w:proofErr w:type="spellStart"/>
      <w:r w:rsidRPr="00531A38">
        <w:t>Muna</w:t>
      </w:r>
      <w:proofErr w:type="spellEnd"/>
      <w:r w:rsidRPr="00531A38">
        <w:t>}</w:t>
      </w:r>
      <w:r>
        <w:t xml:space="preserve"> </w:t>
      </w:r>
    </w:p>
    <w:p w:rsidR="00C97C3A" w:rsidRPr="00531A38" w:rsidRDefault="00C97C3A" w:rsidP="00C97C3A">
      <w:r>
        <w:t xml:space="preserve">Email: </w:t>
      </w:r>
      <w:r w:rsidRPr="00531A38">
        <w:t xml:space="preserve">email = “null” {Contains value – </w:t>
      </w:r>
      <w:hyperlink r:id="rId34" w:history="1">
        <w:r w:rsidRPr="00531A38">
          <w:rPr>
            <w:rStyle w:val="Hyperlink"/>
            <w:color w:val="auto"/>
            <w:u w:val="none"/>
          </w:rPr>
          <w:t>rubaiyat@gmail.com</w:t>
        </w:r>
      </w:hyperlink>
      <w:r w:rsidRPr="00531A38">
        <w:t>,</w:t>
      </w:r>
      <w:r>
        <w:t xml:space="preserve"> </w:t>
      </w:r>
      <w:r w:rsidRPr="00531A38">
        <w:t>tasnim@hotmail.com}</w:t>
      </w:r>
    </w:p>
    <w:p w:rsidR="00C97C3A" w:rsidRDefault="00C97C3A" w:rsidP="00C97C3A">
      <w:r>
        <w:t>Role: string = “null” {contains name value – student, admin, PO}</w:t>
      </w:r>
    </w:p>
    <w:p w:rsidR="00C97C3A" w:rsidRDefault="00C97C3A" w:rsidP="00C97C3A">
      <w:r>
        <w:t>Password: string= “password1” {All Characters}</w:t>
      </w:r>
    </w:p>
    <w:p w:rsidR="00C97C3A" w:rsidRDefault="00C97C3A" w:rsidP="00C97C3A">
      <w:r>
        <w:t>Mobile Number: Number = “088 0000000000” {contains name value – 088-01711467599}</w:t>
      </w:r>
    </w:p>
    <w:p w:rsidR="00C97C3A" w:rsidRDefault="00C97C3A" w:rsidP="00C97C3A">
      <w:r>
        <w:t>University-name: String= “null” {Contains name value – Dhaka University, Chittagong university}</w:t>
      </w:r>
    </w:p>
    <w:p w:rsidR="00C97C3A" w:rsidRDefault="00C97C3A" w:rsidP="00BD2CFE">
      <w:r>
        <w:t>University-address: String = “null” {All Characters}</w:t>
      </w:r>
    </w:p>
    <w:p w:rsidR="00BD2CFE" w:rsidRDefault="00C97C3A" w:rsidP="00531A38">
      <w:r>
        <w:t>University-website: String = “null” {All Characters – www.du.ac.bd}</w:t>
      </w:r>
    </w:p>
    <w:p w:rsidR="00432941" w:rsidRDefault="00432941" w:rsidP="00531A38"/>
    <w:p w:rsidR="00432941" w:rsidRDefault="00C97C3A" w:rsidP="00C97C3A">
      <w:pPr>
        <w:pStyle w:val="Heading2"/>
      </w:pPr>
      <w:bookmarkStart w:id="36" w:name="_Toc495138757"/>
      <w:r>
        <w:t>3.3 Describe Processing Flow</w:t>
      </w:r>
      <w:bookmarkEnd w:id="36"/>
    </w:p>
    <w:p w:rsidR="00C97C3A" w:rsidRDefault="00C97C3A" w:rsidP="00C97C3A">
      <w:r>
        <w:t xml:space="preserve">The processing flow of the verification system </w:t>
      </w:r>
      <w:proofErr w:type="gramStart"/>
      <w:r>
        <w:t>is described</w:t>
      </w:r>
      <w:proofErr w:type="gramEnd"/>
      <w:r>
        <w:t xml:space="preserve"> below:</w:t>
      </w:r>
    </w:p>
    <w:p w:rsidR="00C97C3A" w:rsidRDefault="00C97C3A" w:rsidP="00C97C3A"/>
    <w:p w:rsidR="00C97C3A" w:rsidRDefault="00C97C3A" w:rsidP="00C97C3A"/>
    <w:p w:rsidR="00C97C3A" w:rsidRDefault="00C97C3A" w:rsidP="00C97C3A"/>
    <w:p w:rsidR="00C97C3A" w:rsidRDefault="00C97C3A" w:rsidP="00C97C3A"/>
    <w:p w:rsidR="00C97C3A" w:rsidRDefault="00C97C3A" w:rsidP="00C97C3A"/>
    <w:p w:rsidR="00C97C3A" w:rsidRDefault="003022E2" w:rsidP="00C97C3A">
      <w:r>
        <w:rPr>
          <w:noProof/>
        </w:rPr>
        <w:lastRenderedPageBreak/>
        <w:drawing>
          <wp:inline distT="0" distB="0" distL="0" distR="0">
            <wp:extent cx="5753100" cy="65151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3(d)ProcessFlow.jp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651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22E2" w:rsidRDefault="003022E2" w:rsidP="00C97C3A"/>
    <w:p w:rsidR="003022E2" w:rsidRDefault="003022E2" w:rsidP="00C97C3A"/>
    <w:p w:rsidR="003022E2" w:rsidRDefault="003022E2" w:rsidP="00C97C3A"/>
    <w:p w:rsidR="003022E2" w:rsidRDefault="003022E2" w:rsidP="00C97C3A"/>
    <w:p w:rsidR="003022E2" w:rsidRDefault="003022E2" w:rsidP="00C97C3A">
      <w:r>
        <w:rPr>
          <w:noProof/>
        </w:rPr>
        <w:lastRenderedPageBreak/>
        <w:drawing>
          <wp:inline distT="0" distB="0" distL="0" distR="0">
            <wp:extent cx="5800725" cy="6638925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3(d)ProcessFlow (part2).jp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663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7C3A" w:rsidRDefault="00C97C3A" w:rsidP="00C97C3A"/>
    <w:p w:rsidR="00C97C3A" w:rsidRDefault="00C97C3A" w:rsidP="00C97C3A">
      <w:pPr>
        <w:pStyle w:val="Caption"/>
        <w:jc w:val="center"/>
      </w:pPr>
      <w:bookmarkStart w:id="37" w:name="_Toc49513888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9919CB">
        <w:rPr>
          <w:noProof/>
        </w:rPr>
        <w:t>14</w:t>
      </w:r>
      <w:r>
        <w:fldChar w:fldCharType="end"/>
      </w:r>
      <w:r>
        <w:t>: Processing Flow of Verification System</w:t>
      </w:r>
      <w:bookmarkEnd w:id="37"/>
    </w:p>
    <w:p w:rsidR="00C97C3A" w:rsidRDefault="00C97C3A" w:rsidP="00C97C3A"/>
    <w:p w:rsidR="00C97C3A" w:rsidRDefault="00C97C3A" w:rsidP="00C97C3A"/>
    <w:p w:rsidR="00C97C3A" w:rsidRPr="00C97C3A" w:rsidRDefault="00C97C3A" w:rsidP="00C97C3A"/>
    <w:p w:rsidR="00B75E55" w:rsidRDefault="003022E2" w:rsidP="00B75E55">
      <w:pPr>
        <w:pStyle w:val="Heading1"/>
      </w:pPr>
      <w:bookmarkStart w:id="38" w:name="_Toc495138758"/>
      <w:r>
        <w:lastRenderedPageBreak/>
        <w:t>4</w:t>
      </w:r>
      <w:r w:rsidR="00010F77">
        <w:t xml:space="preserve">. </w:t>
      </w:r>
      <w:r>
        <w:t>Persistent Data</w:t>
      </w:r>
      <w:bookmarkEnd w:id="38"/>
    </w:p>
    <w:p w:rsidR="003022E2" w:rsidRDefault="003022E2" w:rsidP="003022E2">
      <w:pPr>
        <w:rPr>
          <w:szCs w:val="24"/>
        </w:rPr>
      </w:pPr>
      <w:r w:rsidRPr="003022E2">
        <w:rPr>
          <w:szCs w:val="24"/>
        </w:rPr>
        <w:t>The persistent data sources (databases and files) and the classes required to</w:t>
      </w:r>
      <w:r>
        <w:rPr>
          <w:szCs w:val="24"/>
        </w:rPr>
        <w:t xml:space="preserve"> </w:t>
      </w:r>
      <w:r w:rsidRPr="003022E2">
        <w:rPr>
          <w:szCs w:val="24"/>
        </w:rPr>
        <w:t>manage them are following:</w:t>
      </w:r>
    </w:p>
    <w:p w:rsidR="008E665A" w:rsidRPr="003022E2" w:rsidRDefault="003022E2" w:rsidP="003022E2">
      <w:pPr>
        <w:rPr>
          <w:szCs w:val="24"/>
        </w:rPr>
      </w:pPr>
      <w:r>
        <w:rPr>
          <w:b/>
          <w:szCs w:val="24"/>
        </w:rPr>
        <w:t>Persistent data source</w:t>
      </w:r>
      <w:r w:rsidR="008E665A" w:rsidRPr="003022E2">
        <w:rPr>
          <w:szCs w:val="24"/>
        </w:rPr>
        <w:t xml:space="preserve">: </w:t>
      </w:r>
      <w:r>
        <w:rPr>
          <w:szCs w:val="24"/>
        </w:rPr>
        <w:t>Database</w:t>
      </w:r>
    </w:p>
    <w:p w:rsidR="00644191" w:rsidRDefault="003022E2" w:rsidP="009919CB">
      <w:pPr>
        <w:rPr>
          <w:szCs w:val="24"/>
        </w:rPr>
      </w:pPr>
      <w:r w:rsidRPr="003022E2">
        <w:rPr>
          <w:b/>
          <w:szCs w:val="24"/>
        </w:rPr>
        <w:t>Classes to manage data source</w:t>
      </w:r>
      <w:r w:rsidR="008E665A" w:rsidRPr="003022E2">
        <w:rPr>
          <w:szCs w:val="24"/>
        </w:rPr>
        <w:t>:</w:t>
      </w:r>
      <w:r>
        <w:rPr>
          <w:szCs w:val="24"/>
        </w:rPr>
        <w:t xml:space="preserve"> Database classes for each entity</w:t>
      </w:r>
    </w:p>
    <w:p w:rsidR="009919CB" w:rsidRDefault="009919CB" w:rsidP="009919CB">
      <w:pPr>
        <w:pStyle w:val="Heading1"/>
      </w:pPr>
      <w:bookmarkStart w:id="39" w:name="_Toc495138759"/>
      <w:r>
        <w:t>5. Elaborative Deployment</w:t>
      </w:r>
      <w:bookmarkEnd w:id="39"/>
    </w:p>
    <w:p w:rsidR="009919CB" w:rsidRPr="009919CB" w:rsidRDefault="009919CB" w:rsidP="009919CB"/>
    <w:p w:rsidR="00CF0C62" w:rsidRPr="00CF0C62" w:rsidRDefault="009919CB" w:rsidP="00CF0C62">
      <w:pPr>
        <w:pStyle w:val="ListParagraph"/>
        <w:ind w:left="360"/>
        <w:jc w:val="both"/>
        <w:rPr>
          <w:b/>
          <w:szCs w:val="24"/>
        </w:rPr>
      </w:pPr>
      <w:r>
        <w:rPr>
          <w:b/>
          <w:noProof/>
          <w:szCs w:val="24"/>
        </w:rPr>
        <w:drawing>
          <wp:inline distT="0" distB="0" distL="0" distR="0">
            <wp:extent cx="4391025" cy="426720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ElaborativeDeployment.jp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1025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2B12" w:rsidRPr="00CB2B12" w:rsidRDefault="009919CB" w:rsidP="009919CB">
      <w:pPr>
        <w:pStyle w:val="Caption"/>
        <w:jc w:val="center"/>
      </w:pPr>
      <w:bookmarkStart w:id="40" w:name="_Toc495138889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5</w:t>
      </w:r>
      <w:r>
        <w:fldChar w:fldCharType="end"/>
      </w:r>
      <w:r>
        <w:t>: Elaborative Deployment of OGRVS</w:t>
      </w:r>
      <w:bookmarkEnd w:id="40"/>
    </w:p>
    <w:p w:rsidR="00937248" w:rsidRPr="00AE3EE3" w:rsidRDefault="00937248" w:rsidP="00937248">
      <w:pPr>
        <w:rPr>
          <w:szCs w:val="24"/>
        </w:rPr>
      </w:pPr>
    </w:p>
    <w:sectPr w:rsidR="00937248" w:rsidRPr="00AE3EE3" w:rsidSect="00873196">
      <w:footerReference w:type="default" r:id="rId3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6AA4" w:rsidRDefault="00D36AA4" w:rsidP="00873196">
      <w:pPr>
        <w:spacing w:after="0" w:line="240" w:lineRule="auto"/>
      </w:pPr>
      <w:r>
        <w:separator/>
      </w:r>
    </w:p>
  </w:endnote>
  <w:endnote w:type="continuationSeparator" w:id="0">
    <w:p w:rsidR="00D36AA4" w:rsidRDefault="00D36AA4" w:rsidP="008731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Gothic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5809851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874D94" w:rsidRDefault="00874D9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19CB"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874D94" w:rsidRDefault="00874D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6AA4" w:rsidRDefault="00D36AA4" w:rsidP="00873196">
      <w:pPr>
        <w:spacing w:after="0" w:line="240" w:lineRule="auto"/>
      </w:pPr>
      <w:r>
        <w:separator/>
      </w:r>
    </w:p>
  </w:footnote>
  <w:footnote w:type="continuationSeparator" w:id="0">
    <w:p w:rsidR="00D36AA4" w:rsidRDefault="00D36AA4" w:rsidP="008731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A7662"/>
    <w:multiLevelType w:val="hybridMultilevel"/>
    <w:tmpl w:val="9A60EA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40CDB"/>
    <w:multiLevelType w:val="multilevel"/>
    <w:tmpl w:val="145A2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E23335"/>
    <w:multiLevelType w:val="hybridMultilevel"/>
    <w:tmpl w:val="7C52D0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CCE6066"/>
    <w:multiLevelType w:val="multilevel"/>
    <w:tmpl w:val="C4BA9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0F0169"/>
    <w:multiLevelType w:val="hybridMultilevel"/>
    <w:tmpl w:val="992CDA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486E17"/>
    <w:multiLevelType w:val="multilevel"/>
    <w:tmpl w:val="145A2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0A498B"/>
    <w:multiLevelType w:val="multilevel"/>
    <w:tmpl w:val="145A2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0672D5"/>
    <w:multiLevelType w:val="hybridMultilevel"/>
    <w:tmpl w:val="5A96A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7629BF"/>
    <w:multiLevelType w:val="hybridMultilevel"/>
    <w:tmpl w:val="62BE68B4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D212F1"/>
    <w:multiLevelType w:val="hybridMultilevel"/>
    <w:tmpl w:val="A13E52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2C7FFA"/>
    <w:multiLevelType w:val="hybridMultilevel"/>
    <w:tmpl w:val="FAB489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7D242A"/>
    <w:multiLevelType w:val="hybridMultilevel"/>
    <w:tmpl w:val="49FA8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917128"/>
    <w:multiLevelType w:val="hybridMultilevel"/>
    <w:tmpl w:val="46AA5EBC"/>
    <w:lvl w:ilvl="0" w:tplc="AE322B46">
      <w:start w:val="1"/>
      <w:numFmt w:val="upperRoman"/>
      <w:lvlText w:val="%1."/>
      <w:lvlJc w:val="right"/>
      <w:pPr>
        <w:ind w:left="1368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3" w15:restartNumberingAfterBreak="0">
    <w:nsid w:val="2E4D69B8"/>
    <w:multiLevelType w:val="hybridMultilevel"/>
    <w:tmpl w:val="1812D8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F3E2402"/>
    <w:multiLevelType w:val="hybridMultilevel"/>
    <w:tmpl w:val="12DE2D86"/>
    <w:lvl w:ilvl="0" w:tplc="D3086C7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DDF0DAA6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B9FA324C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1148466C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0DF821DC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6092594A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F32470B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83D631F8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63504B2C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0E57760"/>
    <w:multiLevelType w:val="hybridMultilevel"/>
    <w:tmpl w:val="1D4E8DD8"/>
    <w:lvl w:ilvl="0" w:tplc="38F0985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2A54CD"/>
    <w:multiLevelType w:val="multilevel"/>
    <w:tmpl w:val="145A2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A8E1449"/>
    <w:multiLevelType w:val="hybridMultilevel"/>
    <w:tmpl w:val="997807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2E74B5" w:themeColor="accent1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1E39E7"/>
    <w:multiLevelType w:val="multilevel"/>
    <w:tmpl w:val="43023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BE50A39"/>
    <w:multiLevelType w:val="hybridMultilevel"/>
    <w:tmpl w:val="E04A16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653CFE"/>
    <w:multiLevelType w:val="hybridMultilevel"/>
    <w:tmpl w:val="372035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E60731"/>
    <w:multiLevelType w:val="hybridMultilevel"/>
    <w:tmpl w:val="3B12A220"/>
    <w:lvl w:ilvl="0" w:tplc="464C63D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2416DAAE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FCE8EAD8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201C3D9E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340E501C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A80EC2D6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18722422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B686EA82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43DA81E6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A8770B7"/>
    <w:multiLevelType w:val="multilevel"/>
    <w:tmpl w:val="0518ACB6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3" w15:restartNumberingAfterBreak="0">
    <w:nsid w:val="4E6E2260"/>
    <w:multiLevelType w:val="hybridMultilevel"/>
    <w:tmpl w:val="CF103F32"/>
    <w:lvl w:ilvl="0" w:tplc="CCB82C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7372C7"/>
    <w:multiLevelType w:val="multilevel"/>
    <w:tmpl w:val="0172F19C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3"/>
      <w:numFmt w:val="decimal"/>
      <w:isLgl/>
      <w:lvlText w:val="%1.%2"/>
      <w:lvlJc w:val="left"/>
      <w:pPr>
        <w:ind w:left="645" w:hanging="645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67184616"/>
    <w:multiLevelType w:val="hybridMultilevel"/>
    <w:tmpl w:val="0296A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9578ED"/>
    <w:multiLevelType w:val="multilevel"/>
    <w:tmpl w:val="DC320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9164AE7"/>
    <w:multiLevelType w:val="hybridMultilevel"/>
    <w:tmpl w:val="AF942CCE"/>
    <w:lvl w:ilvl="0" w:tplc="EC669724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814B84"/>
    <w:multiLevelType w:val="hybridMultilevel"/>
    <w:tmpl w:val="9E688196"/>
    <w:lvl w:ilvl="0" w:tplc="CE70388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245B18"/>
    <w:multiLevelType w:val="hybridMultilevel"/>
    <w:tmpl w:val="23608EFC"/>
    <w:lvl w:ilvl="0" w:tplc="B2EEF56E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color w:val="0000FF"/>
        <w:sz w:val="24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1797686"/>
    <w:multiLevelType w:val="hybridMultilevel"/>
    <w:tmpl w:val="86281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F23F5E"/>
    <w:multiLevelType w:val="multilevel"/>
    <w:tmpl w:val="6F06A11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55" w:hanging="49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7D8D6E76"/>
    <w:multiLevelType w:val="hybridMultilevel"/>
    <w:tmpl w:val="FF2CBDD4"/>
    <w:lvl w:ilvl="0" w:tplc="CCB82C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24"/>
  </w:num>
  <w:num w:numId="3">
    <w:abstractNumId w:val="30"/>
  </w:num>
  <w:num w:numId="4">
    <w:abstractNumId w:val="9"/>
  </w:num>
  <w:num w:numId="5">
    <w:abstractNumId w:val="17"/>
  </w:num>
  <w:num w:numId="6">
    <w:abstractNumId w:val="27"/>
  </w:num>
  <w:num w:numId="7">
    <w:abstractNumId w:val="31"/>
  </w:num>
  <w:num w:numId="8">
    <w:abstractNumId w:val="0"/>
  </w:num>
  <w:num w:numId="9">
    <w:abstractNumId w:val="22"/>
  </w:num>
  <w:num w:numId="10">
    <w:abstractNumId w:val="15"/>
  </w:num>
  <w:num w:numId="11">
    <w:abstractNumId w:val="8"/>
  </w:num>
  <w:num w:numId="12">
    <w:abstractNumId w:val="19"/>
  </w:num>
  <w:num w:numId="13">
    <w:abstractNumId w:val="26"/>
  </w:num>
  <w:num w:numId="14">
    <w:abstractNumId w:val="18"/>
  </w:num>
  <w:num w:numId="15">
    <w:abstractNumId w:val="10"/>
  </w:num>
  <w:num w:numId="16">
    <w:abstractNumId w:val="4"/>
  </w:num>
  <w:num w:numId="17">
    <w:abstractNumId w:val="12"/>
  </w:num>
  <w:num w:numId="18">
    <w:abstractNumId w:val="3"/>
  </w:num>
  <w:num w:numId="19">
    <w:abstractNumId w:val="16"/>
  </w:num>
  <w:num w:numId="20">
    <w:abstractNumId w:val="1"/>
  </w:num>
  <w:num w:numId="21">
    <w:abstractNumId w:val="5"/>
  </w:num>
  <w:num w:numId="22">
    <w:abstractNumId w:val="6"/>
  </w:num>
  <w:num w:numId="23">
    <w:abstractNumId w:val="11"/>
  </w:num>
  <w:num w:numId="24">
    <w:abstractNumId w:val="28"/>
  </w:num>
  <w:num w:numId="25">
    <w:abstractNumId w:val="2"/>
  </w:num>
  <w:num w:numId="26">
    <w:abstractNumId w:val="25"/>
  </w:num>
  <w:num w:numId="27">
    <w:abstractNumId w:val="13"/>
  </w:num>
  <w:num w:numId="28">
    <w:abstractNumId w:val="7"/>
  </w:num>
  <w:num w:numId="29">
    <w:abstractNumId w:val="21"/>
  </w:num>
  <w:num w:numId="30">
    <w:abstractNumId w:val="23"/>
  </w:num>
  <w:num w:numId="31">
    <w:abstractNumId w:val="14"/>
  </w:num>
  <w:num w:numId="32">
    <w:abstractNumId w:val="32"/>
  </w:num>
  <w:num w:numId="3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NrU0trAwMrQwNDZS0lEKTi0uzszPAykwqgUAnxhuIywAAAA="/>
  </w:docVars>
  <w:rsids>
    <w:rsidRoot w:val="00402654"/>
    <w:rsid w:val="00010F77"/>
    <w:rsid w:val="000252EC"/>
    <w:rsid w:val="0004323C"/>
    <w:rsid w:val="000757F5"/>
    <w:rsid w:val="000A0A96"/>
    <w:rsid w:val="000A546D"/>
    <w:rsid w:val="000A56CE"/>
    <w:rsid w:val="000A7D5B"/>
    <w:rsid w:val="001622B7"/>
    <w:rsid w:val="002B1847"/>
    <w:rsid w:val="002C5DB9"/>
    <w:rsid w:val="002C7A4C"/>
    <w:rsid w:val="002D0275"/>
    <w:rsid w:val="003022E2"/>
    <w:rsid w:val="00344670"/>
    <w:rsid w:val="003D0DED"/>
    <w:rsid w:val="00402654"/>
    <w:rsid w:val="0042452C"/>
    <w:rsid w:val="00432941"/>
    <w:rsid w:val="00531A38"/>
    <w:rsid w:val="00537AEE"/>
    <w:rsid w:val="005641D9"/>
    <w:rsid w:val="005906C4"/>
    <w:rsid w:val="00592604"/>
    <w:rsid w:val="005C78C6"/>
    <w:rsid w:val="00612F48"/>
    <w:rsid w:val="006339D0"/>
    <w:rsid w:val="006359F6"/>
    <w:rsid w:val="00644191"/>
    <w:rsid w:val="00672F6A"/>
    <w:rsid w:val="00704908"/>
    <w:rsid w:val="00705F21"/>
    <w:rsid w:val="007069BF"/>
    <w:rsid w:val="00717FEA"/>
    <w:rsid w:val="0074161E"/>
    <w:rsid w:val="00773672"/>
    <w:rsid w:val="007E70FB"/>
    <w:rsid w:val="007F2B8E"/>
    <w:rsid w:val="00852BA3"/>
    <w:rsid w:val="00873196"/>
    <w:rsid w:val="00873B22"/>
    <w:rsid w:val="00874055"/>
    <w:rsid w:val="00874D94"/>
    <w:rsid w:val="008A5AEE"/>
    <w:rsid w:val="008D2AF9"/>
    <w:rsid w:val="008E665A"/>
    <w:rsid w:val="00916C7D"/>
    <w:rsid w:val="00937248"/>
    <w:rsid w:val="009530CF"/>
    <w:rsid w:val="009919CB"/>
    <w:rsid w:val="00A46C48"/>
    <w:rsid w:val="00A62626"/>
    <w:rsid w:val="00AE3EE3"/>
    <w:rsid w:val="00AF53B0"/>
    <w:rsid w:val="00B15933"/>
    <w:rsid w:val="00B61A20"/>
    <w:rsid w:val="00B75E55"/>
    <w:rsid w:val="00BD2CFE"/>
    <w:rsid w:val="00C3183C"/>
    <w:rsid w:val="00C97C3A"/>
    <w:rsid w:val="00CB2B12"/>
    <w:rsid w:val="00CF0C62"/>
    <w:rsid w:val="00D36AA4"/>
    <w:rsid w:val="00D6330D"/>
    <w:rsid w:val="00DD6517"/>
    <w:rsid w:val="00EA04E3"/>
    <w:rsid w:val="00F60E62"/>
    <w:rsid w:val="00F705BE"/>
    <w:rsid w:val="00FB4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2687C4"/>
  <w15:chartTrackingRefBased/>
  <w15:docId w15:val="{D37A3941-4226-4721-9E1B-1B54C5A52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665A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5E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E74B5" w:themeColor="accent1" w:themeShade="BF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0E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5B9BD5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530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5B9BD5" w:themeColor="accent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530C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73196"/>
    <w:pPr>
      <w:keepNext/>
      <w:jc w:val="center"/>
      <w:outlineLvl w:val="4"/>
    </w:pPr>
    <w:rPr>
      <w:caps/>
      <w:color w:val="5B9BD5" w:themeColor="accent1"/>
      <w:sz w:val="64"/>
      <w:szCs w:val="6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73196"/>
    <w:pPr>
      <w:keepNext/>
      <w:jc w:val="center"/>
      <w:outlineLvl w:val="5"/>
    </w:pPr>
    <w:rPr>
      <w:color w:val="404040" w:themeColor="text1" w:themeTint="BF"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73672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color w:val="1F4E79" w:themeColor="accent1" w:themeShade="8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73672"/>
    <w:rPr>
      <w:rFonts w:asciiTheme="majorHAnsi" w:eastAsiaTheme="majorEastAsia" w:hAnsiTheme="majorHAnsi" w:cstheme="majorBidi"/>
      <w:b/>
      <w:color w:val="1F4E79" w:themeColor="accent1" w:themeShade="80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75E55"/>
    <w:rPr>
      <w:rFonts w:asciiTheme="majorHAnsi" w:eastAsiaTheme="majorEastAsia" w:hAnsiTheme="majorHAnsi" w:cstheme="majorBidi"/>
      <w:b/>
      <w:color w:val="2E74B5" w:themeColor="accent1" w:themeShade="BF"/>
      <w:sz w:val="36"/>
      <w:szCs w:val="32"/>
    </w:rPr>
  </w:style>
  <w:style w:type="character" w:customStyle="1" w:styleId="apple-converted-space">
    <w:name w:val="apple-converted-space"/>
    <w:basedOn w:val="DefaultParagraphFont"/>
    <w:rsid w:val="00773672"/>
  </w:style>
  <w:style w:type="character" w:styleId="Strong">
    <w:name w:val="Strong"/>
    <w:basedOn w:val="DefaultParagraphFont"/>
    <w:uiPriority w:val="22"/>
    <w:qFormat/>
    <w:rsid w:val="00773672"/>
    <w:rPr>
      <w:b/>
      <w:bCs/>
    </w:rPr>
  </w:style>
  <w:style w:type="character" w:customStyle="1" w:styleId="fontstyle01">
    <w:name w:val="fontstyle01"/>
    <w:basedOn w:val="DefaultParagraphFont"/>
    <w:rsid w:val="00773672"/>
    <w:rPr>
      <w:rFonts w:ascii="ArialMT" w:hAnsi="ArialMT" w:hint="default"/>
      <w:b w:val="0"/>
      <w:bCs w:val="0"/>
      <w:i w:val="0"/>
      <w:iCs w:val="0"/>
      <w:color w:val="000000"/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7F2B8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F2B8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60E62"/>
    <w:rPr>
      <w:rFonts w:asciiTheme="majorHAnsi" w:eastAsiaTheme="majorEastAsia" w:hAnsiTheme="majorHAnsi" w:cstheme="majorBidi"/>
      <w:b/>
      <w:color w:val="5B9BD5" w:themeColor="accent1"/>
      <w:sz w:val="32"/>
      <w:szCs w:val="2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9372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937248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530CF"/>
    <w:rPr>
      <w:rFonts w:asciiTheme="majorHAnsi" w:eastAsiaTheme="majorEastAsia" w:hAnsiTheme="majorHAnsi" w:cstheme="majorBidi"/>
      <w:b/>
      <w:color w:val="5B9BD5" w:themeColor="accent1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530CF"/>
    <w:rPr>
      <w:rFonts w:asciiTheme="majorHAnsi" w:eastAsiaTheme="majorEastAsia" w:hAnsiTheme="majorHAnsi" w:cstheme="majorBidi"/>
      <w:b/>
      <w:iCs/>
      <w:color w:val="5B9BD5" w:themeColor="accent1"/>
      <w:sz w:val="24"/>
    </w:rPr>
  </w:style>
  <w:style w:type="paragraph" w:styleId="NormalWeb">
    <w:name w:val="Normal (Web)"/>
    <w:basedOn w:val="Normal"/>
    <w:uiPriority w:val="99"/>
    <w:unhideWhenUsed/>
    <w:rsid w:val="00CB2B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BodyTextIndent">
    <w:name w:val="Body Text Indent"/>
    <w:basedOn w:val="Normal"/>
    <w:link w:val="BodyTextIndentChar"/>
    <w:uiPriority w:val="99"/>
    <w:unhideWhenUsed/>
    <w:rsid w:val="00CB2B12"/>
    <w:pPr>
      <w:shd w:val="clear" w:color="auto" w:fill="FFFFFF"/>
      <w:spacing w:before="100" w:beforeAutospacing="1" w:after="100" w:afterAutospacing="1" w:line="240" w:lineRule="auto"/>
      <w:ind w:left="360"/>
    </w:pPr>
    <w:rPr>
      <w:rFonts w:ascii="Arial" w:eastAsia="Times New Roman" w:hAnsi="Arial" w:cs="Arial"/>
      <w:color w:val="333333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CB2B12"/>
    <w:rPr>
      <w:rFonts w:ascii="Arial" w:eastAsia="Times New Roman" w:hAnsi="Arial" w:cs="Arial"/>
      <w:color w:val="333333"/>
      <w:sz w:val="20"/>
      <w:szCs w:val="20"/>
      <w:shd w:val="clear" w:color="auto" w:fill="FFFFFF"/>
    </w:rPr>
  </w:style>
  <w:style w:type="paragraph" w:styleId="BodyText">
    <w:name w:val="Body Text"/>
    <w:basedOn w:val="Normal"/>
    <w:link w:val="BodyTextChar"/>
    <w:uiPriority w:val="99"/>
    <w:unhideWhenUsed/>
    <w:rsid w:val="001622B7"/>
    <w:pPr>
      <w:spacing w:after="240"/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rsid w:val="001622B7"/>
    <w:rPr>
      <w:sz w:val="24"/>
    </w:rPr>
  </w:style>
  <w:style w:type="paragraph" w:styleId="BodyText2">
    <w:name w:val="Body Text 2"/>
    <w:basedOn w:val="Normal"/>
    <w:link w:val="BodyText2Char"/>
    <w:uiPriority w:val="99"/>
    <w:unhideWhenUsed/>
    <w:rsid w:val="0042452C"/>
    <w:pPr>
      <w:spacing w:after="120" w:line="240" w:lineRule="auto"/>
    </w:pPr>
    <w:rPr>
      <w:rFonts w:eastAsia="Times New Roman" w:cs="Courier New"/>
      <w:color w:val="000000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rsid w:val="0042452C"/>
    <w:rPr>
      <w:rFonts w:eastAsia="Times New Roman" w:cs="Courier New"/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87319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73196"/>
    <w:rPr>
      <w:rFonts w:eastAsiaTheme="minorEastAsia"/>
    </w:rPr>
  </w:style>
  <w:style w:type="character" w:customStyle="1" w:styleId="Heading5Char">
    <w:name w:val="Heading 5 Char"/>
    <w:basedOn w:val="DefaultParagraphFont"/>
    <w:link w:val="Heading5"/>
    <w:uiPriority w:val="9"/>
    <w:rsid w:val="00873196"/>
    <w:rPr>
      <w:caps/>
      <w:color w:val="5B9BD5" w:themeColor="accent1"/>
      <w:sz w:val="64"/>
      <w:szCs w:val="64"/>
    </w:rPr>
  </w:style>
  <w:style w:type="character" w:customStyle="1" w:styleId="Heading6Char">
    <w:name w:val="Heading 6 Char"/>
    <w:basedOn w:val="DefaultParagraphFont"/>
    <w:link w:val="Heading6"/>
    <w:uiPriority w:val="9"/>
    <w:rsid w:val="00873196"/>
    <w:rPr>
      <w:color w:val="404040" w:themeColor="text1" w:themeTint="BF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8731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3196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731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3196"/>
    <w:rPr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6330D"/>
    <w:pPr>
      <w:outlineLvl w:val="9"/>
    </w:pPr>
    <w:rPr>
      <w:b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D6330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330D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6330D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5C78C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05F21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7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6853">
          <w:marLeft w:val="83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05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9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2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0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5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34275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8990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78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2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88732">
          <w:marLeft w:val="835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g"/><Relationship Id="rId18" Type="http://schemas.openxmlformats.org/officeDocument/2006/relationships/image" Target="media/image8.jpg"/><Relationship Id="rId26" Type="http://schemas.openxmlformats.org/officeDocument/2006/relationships/image" Target="media/image16.jpg"/><Relationship Id="rId39" Type="http://schemas.openxmlformats.org/officeDocument/2006/relationships/fontTable" Target="fontTable.xml"/><Relationship Id="rId21" Type="http://schemas.openxmlformats.org/officeDocument/2006/relationships/image" Target="media/image11.jpg"/><Relationship Id="rId34" Type="http://schemas.openxmlformats.org/officeDocument/2006/relationships/hyperlink" Target="mailto:rubaiyat@gmail.com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2.jpg"/><Relationship Id="rId17" Type="http://schemas.openxmlformats.org/officeDocument/2006/relationships/image" Target="media/image7.jpg"/><Relationship Id="rId25" Type="http://schemas.openxmlformats.org/officeDocument/2006/relationships/image" Target="media/image15.jpg"/><Relationship Id="rId33" Type="http://schemas.openxmlformats.org/officeDocument/2006/relationships/hyperlink" Target="mailto:rubaiyat@gmail.com" TargetMode="External"/><Relationship Id="rId38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image" Target="media/image10.jpg"/><Relationship Id="rId29" Type="http://schemas.openxmlformats.org/officeDocument/2006/relationships/image" Target="media/image19.jp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file:///D:\Project%20Management%20Project\graduate-verification\documentation\Component%20Design\Deadlock.docx" TargetMode="External"/><Relationship Id="rId24" Type="http://schemas.openxmlformats.org/officeDocument/2006/relationships/image" Target="media/image14.jpg"/><Relationship Id="rId32" Type="http://schemas.openxmlformats.org/officeDocument/2006/relationships/hyperlink" Target="mailto:rubaiyat@gmail.com" TargetMode="External"/><Relationship Id="rId37" Type="http://schemas.openxmlformats.org/officeDocument/2006/relationships/image" Target="media/image22.jpg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5.jpg"/><Relationship Id="rId23" Type="http://schemas.openxmlformats.org/officeDocument/2006/relationships/image" Target="media/image13.jpg"/><Relationship Id="rId28" Type="http://schemas.openxmlformats.org/officeDocument/2006/relationships/image" Target="media/image18.jpg"/><Relationship Id="rId36" Type="http://schemas.openxmlformats.org/officeDocument/2006/relationships/image" Target="media/image21.jpg"/><Relationship Id="rId10" Type="http://schemas.openxmlformats.org/officeDocument/2006/relationships/image" Target="media/image2.png"/><Relationship Id="rId19" Type="http://schemas.openxmlformats.org/officeDocument/2006/relationships/image" Target="media/image9.jpg"/><Relationship Id="rId31" Type="http://schemas.openxmlformats.org/officeDocument/2006/relationships/hyperlink" Target="mailto:rubaiyat@gmail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jpg"/><Relationship Id="rId22" Type="http://schemas.openxmlformats.org/officeDocument/2006/relationships/image" Target="media/image12.jpg"/><Relationship Id="rId27" Type="http://schemas.openxmlformats.org/officeDocument/2006/relationships/image" Target="media/image17.jpg"/><Relationship Id="rId30" Type="http://schemas.openxmlformats.org/officeDocument/2006/relationships/hyperlink" Target="mailto:rubaiyat@gmail.com" TargetMode="External"/><Relationship Id="rId35" Type="http://schemas.openxmlformats.org/officeDocument/2006/relationships/image" Target="media/image20.jpg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Dr. Kazi Muheymin-Us-Sakib
Professor and Director
Institute of Information Technology
University of Dhaka</Abstract>
  <CompanyAddress/>
  <CompanyPhone/>
  <CompanyFax/>
  <CompanyEmail>BSSE0620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94E452C-2893-44C1-AD2A-97F3F98825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3</TotalTime>
  <Pages>17</Pages>
  <Words>1311</Words>
  <Characters>747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adlock</vt:lpstr>
    </vt:vector>
  </TitlesOfParts>
  <Company/>
  <LinksUpToDate>false</LinksUpToDate>
  <CharactersWithSpaces>8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dlock</dc:title>
  <dc:subject>In Distributed System</dc:subject>
  <dc:creator>Rubaiyat Jahan Mumu</dc:creator>
  <cp:keywords/>
  <dc:description/>
  <cp:lastModifiedBy>Rubaiyat Jahan Mumu</cp:lastModifiedBy>
  <cp:revision>21</cp:revision>
  <cp:lastPrinted>2016-11-06T19:40:00Z</cp:lastPrinted>
  <dcterms:created xsi:type="dcterms:W3CDTF">2016-11-04T12:25:00Z</dcterms:created>
  <dcterms:modified xsi:type="dcterms:W3CDTF">2017-10-07T05:26:00Z</dcterms:modified>
</cp:coreProperties>
</file>